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56"/>
        <w:gridCol w:w="5082"/>
      </w:tblGrid>
      <w:tr w:rsidR="00367E88" w:rsidRPr="00225165" w14:paraId="547F8866" w14:textId="77777777" w:rsidTr="00367E88">
        <w:tc>
          <w:tcPr>
            <w:tcW w:w="3756" w:type="dxa"/>
          </w:tcPr>
          <w:p w14:paraId="66C628FE" w14:textId="77777777" w:rsidR="00367E88" w:rsidRPr="00225165" w:rsidRDefault="00367E88" w:rsidP="00367E88">
            <w:pPr>
              <w:autoSpaceDE w:val="0"/>
              <w:autoSpaceDN w:val="0"/>
              <w:adjustRightInd w:val="0"/>
              <w:rPr>
                <w:rFonts w:ascii="Helvetica" w:hAnsi="Helvetica" w:cs="Helvetica"/>
                <w:sz w:val="16"/>
                <w:szCs w:val="16"/>
              </w:rPr>
            </w:pPr>
            <w:r w:rsidRPr="00225165">
              <w:rPr>
                <w:rFonts w:ascii="Helvetica" w:hAnsi="Helvetica" w:cs="Helvetica"/>
                <w:noProof/>
                <w:sz w:val="16"/>
                <w:szCs w:val="16"/>
                <w:lang w:eastAsia="es-CO"/>
              </w:rPr>
              <w:drawing>
                <wp:inline distT="0" distB="0" distL="0" distR="0" wp14:anchorId="5246E036" wp14:editId="04145342">
                  <wp:extent cx="2248214" cy="800212"/>
                  <wp:effectExtent l="0" t="0" r="0" b="0"/>
                  <wp:docPr id="1" name="0 Image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scrudo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8214" cy="800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98" w:type="dxa"/>
          </w:tcPr>
          <w:p w14:paraId="5B1F9374" w14:textId="77777777" w:rsidR="00367E88" w:rsidRPr="00225165" w:rsidRDefault="00367E88" w:rsidP="00367E88">
            <w:pPr>
              <w:autoSpaceDE w:val="0"/>
              <w:autoSpaceDN w:val="0"/>
              <w:adjustRightInd w:val="0"/>
              <w:jc w:val="center"/>
              <w:rPr>
                <w:rFonts w:ascii="Helvetica" w:hAnsi="Helvetica" w:cs="Helvetica"/>
                <w:b/>
                <w:smallCaps/>
                <w:sz w:val="20"/>
                <w:szCs w:val="20"/>
              </w:rPr>
            </w:pPr>
          </w:p>
          <w:p w14:paraId="6568BAA8" w14:textId="77777777" w:rsidR="00367E88" w:rsidRPr="00225165" w:rsidRDefault="00367E88" w:rsidP="00367E88">
            <w:pPr>
              <w:autoSpaceDE w:val="0"/>
              <w:autoSpaceDN w:val="0"/>
              <w:adjustRightInd w:val="0"/>
              <w:jc w:val="center"/>
              <w:rPr>
                <w:rFonts w:ascii="Helvetica" w:hAnsi="Helvetica" w:cs="Helvetica"/>
                <w:b/>
                <w:smallCaps/>
                <w:sz w:val="28"/>
                <w:szCs w:val="16"/>
              </w:rPr>
            </w:pPr>
            <w:r w:rsidRPr="00225165">
              <w:rPr>
                <w:rFonts w:ascii="Helvetica" w:hAnsi="Helvetica" w:cs="Helvetica"/>
                <w:b/>
                <w:smallCaps/>
                <w:sz w:val="28"/>
                <w:szCs w:val="16"/>
              </w:rPr>
              <w:t>Facultad de Ingeniería</w:t>
            </w:r>
          </w:p>
          <w:p w14:paraId="7DCD9FFC" w14:textId="77777777" w:rsidR="00367E88" w:rsidRPr="00225165" w:rsidRDefault="00367E88" w:rsidP="00367E88">
            <w:pPr>
              <w:autoSpaceDE w:val="0"/>
              <w:autoSpaceDN w:val="0"/>
              <w:adjustRightInd w:val="0"/>
              <w:jc w:val="center"/>
              <w:rPr>
                <w:rFonts w:ascii="Helvetica" w:hAnsi="Helvetica" w:cs="Helvetica"/>
                <w:sz w:val="16"/>
                <w:szCs w:val="16"/>
              </w:rPr>
            </w:pPr>
            <w:r w:rsidRPr="00225165">
              <w:rPr>
                <w:rFonts w:ascii="Helvetica" w:hAnsi="Helvetica" w:cs="Helvetica"/>
                <w:b/>
                <w:smallCaps/>
                <w:sz w:val="28"/>
                <w:szCs w:val="16"/>
              </w:rPr>
              <w:t>Departamento de Tecnologías de Información y Comunicaciones</w:t>
            </w:r>
          </w:p>
        </w:tc>
      </w:tr>
    </w:tbl>
    <w:p w14:paraId="3BA082A7" w14:textId="77777777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17C11318" w14:textId="77777777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smallCaps/>
        </w:rPr>
      </w:pPr>
    </w:p>
    <w:p w14:paraId="65062BB3" w14:textId="58ED6E88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  <w:r w:rsidRPr="00225165">
        <w:rPr>
          <w:rFonts w:ascii="Helvetica" w:hAnsi="Helvetica" w:cs="Helvetica"/>
          <w:b/>
          <w:smallCaps/>
        </w:rPr>
        <w:t>Código – Materia</w:t>
      </w:r>
      <w:r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  <w:smallCaps/>
        </w:rPr>
        <w:tab/>
        <w:t>:</w:t>
      </w:r>
      <w:r w:rsidRPr="00225165">
        <w:rPr>
          <w:rFonts w:ascii="Helvetica" w:hAnsi="Helvetica" w:cs="Helvetica"/>
        </w:rPr>
        <w:t xml:space="preserve"> </w:t>
      </w:r>
      <w:r w:rsidRPr="00225165">
        <w:rPr>
          <w:rFonts w:ascii="Helvetica" w:hAnsi="Helvetica" w:cs="Helvetica"/>
          <w:sz w:val="18"/>
          <w:szCs w:val="18"/>
        </w:rPr>
        <w:t>097</w:t>
      </w:r>
      <w:r w:rsidR="00121C9C" w:rsidRPr="00225165">
        <w:rPr>
          <w:rFonts w:ascii="Helvetica" w:hAnsi="Helvetica" w:cs="Helvetica"/>
          <w:sz w:val="18"/>
          <w:szCs w:val="18"/>
        </w:rPr>
        <w:t>37</w:t>
      </w:r>
      <w:r w:rsidR="00277C0B" w:rsidRPr="00225165">
        <w:rPr>
          <w:rFonts w:ascii="Helvetica" w:hAnsi="Helvetica" w:cs="Helvetica"/>
          <w:sz w:val="18"/>
          <w:szCs w:val="18"/>
        </w:rPr>
        <w:t>–</w:t>
      </w:r>
      <w:r w:rsidRPr="00225165">
        <w:rPr>
          <w:rFonts w:ascii="Helvetica" w:hAnsi="Helvetica" w:cs="Helvetica"/>
          <w:sz w:val="18"/>
          <w:szCs w:val="18"/>
        </w:rPr>
        <w:t xml:space="preserve"> </w:t>
      </w:r>
      <w:r w:rsidR="006D2770" w:rsidRPr="00225165">
        <w:rPr>
          <w:rFonts w:ascii="Helvetica" w:hAnsi="Helvetica" w:cs="Helvetica"/>
          <w:sz w:val="18"/>
          <w:szCs w:val="18"/>
        </w:rPr>
        <w:t>Redes Convergentes</w:t>
      </w:r>
      <w:r w:rsidR="00277C0B" w:rsidRPr="00225165">
        <w:rPr>
          <w:rFonts w:ascii="Helvetica" w:hAnsi="Helvetica" w:cs="Helvetica"/>
          <w:sz w:val="18"/>
          <w:szCs w:val="18"/>
        </w:rPr>
        <w:t>.</w:t>
      </w:r>
    </w:p>
    <w:p w14:paraId="38C763C5" w14:textId="6EED0DD8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  <w:r w:rsidRPr="00225165">
        <w:rPr>
          <w:rFonts w:ascii="Helvetica" w:hAnsi="Helvetica" w:cs="Helvetica"/>
          <w:b/>
          <w:smallCaps/>
        </w:rPr>
        <w:t xml:space="preserve">Requisito </w:t>
      </w:r>
      <w:r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  <w:smallCaps/>
        </w:rPr>
        <w:tab/>
        <w:t>:</w:t>
      </w:r>
      <w:r w:rsidRPr="00225165">
        <w:rPr>
          <w:rFonts w:ascii="Helvetica" w:hAnsi="Helvetica" w:cs="Helvetica"/>
        </w:rPr>
        <w:t xml:space="preserve"> </w:t>
      </w:r>
      <w:r w:rsidR="004C2B5E" w:rsidRPr="00225165">
        <w:rPr>
          <w:rFonts w:ascii="Helvetica" w:hAnsi="Helvetica" w:cs="Helvetica"/>
          <w:sz w:val="18"/>
          <w:szCs w:val="18"/>
        </w:rPr>
        <w:t>Redes de Computadores II.</w:t>
      </w:r>
    </w:p>
    <w:p w14:paraId="544B4C10" w14:textId="5BDC3813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 w:rsidRPr="00225165">
        <w:rPr>
          <w:rFonts w:ascii="Helvetica" w:hAnsi="Helvetica" w:cs="Helvetica"/>
          <w:b/>
          <w:smallCaps/>
        </w:rPr>
        <w:t xml:space="preserve">Programa - Semestre </w:t>
      </w:r>
      <w:r w:rsidRPr="00225165">
        <w:rPr>
          <w:rFonts w:ascii="Helvetica" w:hAnsi="Helvetica" w:cs="Helvetica"/>
          <w:b/>
          <w:smallCaps/>
        </w:rPr>
        <w:tab/>
        <w:t>:</w:t>
      </w:r>
      <w:r w:rsidRPr="00225165">
        <w:rPr>
          <w:rFonts w:ascii="Helvetica" w:hAnsi="Helvetica" w:cs="Helvetica"/>
        </w:rPr>
        <w:t xml:space="preserve"> </w:t>
      </w:r>
      <w:r w:rsidRPr="00225165">
        <w:rPr>
          <w:rFonts w:ascii="Helvetica" w:hAnsi="Helvetica" w:cs="Helvetica"/>
          <w:sz w:val="18"/>
          <w:szCs w:val="18"/>
        </w:rPr>
        <w:t xml:space="preserve">Ingeniería Telemática </w:t>
      </w:r>
      <w:r w:rsidR="00121C9C" w:rsidRPr="00225165">
        <w:rPr>
          <w:rFonts w:ascii="Helvetica" w:hAnsi="Helvetica" w:cs="Helvetica"/>
          <w:sz w:val="18"/>
          <w:szCs w:val="18"/>
        </w:rPr>
        <w:t>–</w:t>
      </w:r>
      <w:r w:rsidRPr="00225165">
        <w:rPr>
          <w:rFonts w:ascii="Helvetica" w:hAnsi="Helvetica" w:cs="Helvetica"/>
          <w:sz w:val="18"/>
          <w:szCs w:val="18"/>
        </w:rPr>
        <w:t xml:space="preserve"> </w:t>
      </w:r>
      <w:r w:rsidR="006D2770" w:rsidRPr="00225165">
        <w:rPr>
          <w:rFonts w:ascii="Helvetica" w:hAnsi="Helvetica" w:cs="Helvetica"/>
          <w:sz w:val="18"/>
          <w:szCs w:val="18"/>
        </w:rPr>
        <w:t>9</w:t>
      </w:r>
      <w:r w:rsidR="00121C9C" w:rsidRPr="00225165">
        <w:rPr>
          <w:rFonts w:ascii="Helvetica" w:hAnsi="Helvetica" w:cs="Helvetica"/>
          <w:sz w:val="18"/>
          <w:szCs w:val="18"/>
        </w:rPr>
        <w:t>º</w:t>
      </w:r>
      <w:r w:rsidR="00121C9C" w:rsidRPr="00225165">
        <w:rPr>
          <w:rFonts w:ascii="Helvetica" w:hAnsi="Helvetica" w:cs="Helvetica"/>
        </w:rPr>
        <w:t xml:space="preserve"> </w:t>
      </w:r>
      <w:r w:rsidR="00121C9C" w:rsidRPr="00225165">
        <w:rPr>
          <w:rFonts w:ascii="Helvetica" w:hAnsi="Helvetica" w:cs="Helvetica"/>
          <w:sz w:val="18"/>
          <w:szCs w:val="18"/>
        </w:rPr>
        <w:t xml:space="preserve">Semestre </w:t>
      </w:r>
    </w:p>
    <w:p w14:paraId="67B1F74C" w14:textId="59D37EB6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</w:rPr>
      </w:pPr>
      <w:r w:rsidRPr="00225165">
        <w:rPr>
          <w:rFonts w:ascii="Helvetica" w:hAnsi="Helvetica" w:cs="Helvetica"/>
          <w:b/>
          <w:smallCaps/>
        </w:rPr>
        <w:t>Periodo Académico</w:t>
      </w:r>
      <w:r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</w:rPr>
        <w:t>:</w:t>
      </w:r>
      <w:r w:rsidR="00121C9C" w:rsidRPr="00225165">
        <w:rPr>
          <w:rFonts w:ascii="Helvetica" w:hAnsi="Helvetica" w:cs="Helvetica"/>
        </w:rPr>
        <w:t xml:space="preserve"> </w:t>
      </w:r>
      <w:r w:rsidR="00624144">
        <w:rPr>
          <w:rFonts w:ascii="Helvetica" w:hAnsi="Helvetica" w:cs="Helvetica"/>
          <w:sz w:val="18"/>
          <w:szCs w:val="18"/>
        </w:rPr>
        <w:t>2019-2</w:t>
      </w:r>
    </w:p>
    <w:p w14:paraId="3169179F" w14:textId="261C97C4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smallCaps/>
        </w:rPr>
      </w:pPr>
      <w:r w:rsidRPr="00225165">
        <w:rPr>
          <w:rFonts w:ascii="Helvetica" w:hAnsi="Helvetica" w:cs="Helvetica"/>
          <w:b/>
          <w:smallCaps/>
        </w:rPr>
        <w:t>Intensidad Semanal</w:t>
      </w:r>
      <w:r w:rsidRPr="00225165">
        <w:rPr>
          <w:rFonts w:ascii="Helvetica" w:hAnsi="Helvetica" w:cs="Helvetica"/>
          <w:b/>
          <w:smallCaps/>
        </w:rPr>
        <w:tab/>
      </w:r>
      <w:r w:rsidR="00CF3444"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  <w:smallCaps/>
        </w:rPr>
        <w:t xml:space="preserve">: </w:t>
      </w:r>
      <w:r w:rsidR="00277C0B" w:rsidRPr="00225165">
        <w:rPr>
          <w:rFonts w:ascii="Helvetica" w:hAnsi="Helvetica" w:cs="Helvetica"/>
          <w:sz w:val="18"/>
          <w:szCs w:val="18"/>
        </w:rPr>
        <w:t>3</w:t>
      </w:r>
      <w:r w:rsidRPr="00225165">
        <w:rPr>
          <w:rFonts w:ascii="Helvetica" w:hAnsi="Helvetica" w:cs="Helvetica"/>
          <w:sz w:val="18"/>
          <w:szCs w:val="18"/>
        </w:rPr>
        <w:t xml:space="preserve"> Horas</w:t>
      </w:r>
    </w:p>
    <w:p w14:paraId="27BBEFA7" w14:textId="77777777" w:rsidR="00367E88" w:rsidRPr="00225165" w:rsidRDefault="00367E88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sz w:val="18"/>
          <w:szCs w:val="18"/>
        </w:rPr>
      </w:pPr>
      <w:r w:rsidRPr="00225165">
        <w:rPr>
          <w:rFonts w:ascii="Helvetica" w:hAnsi="Helvetica" w:cs="Helvetica"/>
          <w:b/>
          <w:smallCaps/>
        </w:rPr>
        <w:t>Créditos</w:t>
      </w:r>
      <w:r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  <w:smallCaps/>
        </w:rPr>
        <w:tab/>
      </w:r>
      <w:r w:rsidRPr="00225165">
        <w:rPr>
          <w:rFonts w:ascii="Helvetica" w:hAnsi="Helvetica" w:cs="Helvetica"/>
          <w:b/>
          <w:smallCaps/>
        </w:rPr>
        <w:tab/>
        <w:t>:</w:t>
      </w:r>
      <w:r w:rsidRPr="00225165">
        <w:rPr>
          <w:rFonts w:ascii="Helvetica" w:hAnsi="Helvetica" w:cs="Helvetica"/>
        </w:rPr>
        <w:t xml:space="preserve"> </w:t>
      </w:r>
      <w:r w:rsidR="00277C0B" w:rsidRPr="00225165">
        <w:rPr>
          <w:rFonts w:ascii="Helvetica" w:hAnsi="Helvetica" w:cs="Helvetica"/>
          <w:sz w:val="18"/>
          <w:szCs w:val="18"/>
        </w:rPr>
        <w:t>3</w:t>
      </w:r>
    </w:p>
    <w:p w14:paraId="1BF5DEB6" w14:textId="77777777" w:rsidR="00D97A1B" w:rsidRDefault="00D97A1B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smallCaps/>
        </w:rPr>
      </w:pPr>
    </w:p>
    <w:p w14:paraId="59C53C46" w14:textId="77777777" w:rsidR="005D4D45" w:rsidRDefault="005D4D45" w:rsidP="00367E88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b/>
          <w:smallCaps/>
        </w:rPr>
      </w:pPr>
    </w:p>
    <w:p w14:paraId="1E2428CD" w14:textId="4934BB39" w:rsidR="000A43F0" w:rsidRDefault="000A43F0" w:rsidP="000A43F0">
      <w:pPr>
        <w:pStyle w:val="Ttulo1"/>
      </w:pPr>
      <w:r>
        <w:t xml:space="preserve">Guía Laboratorio </w:t>
      </w:r>
      <w:proofErr w:type="spellStart"/>
      <w:r w:rsidR="008458AD">
        <w:t>Proxmox</w:t>
      </w:r>
      <w:proofErr w:type="spellEnd"/>
    </w:p>
    <w:p w14:paraId="3900DE9D" w14:textId="2F0E1221" w:rsidR="005F6C6A" w:rsidRDefault="005F6C6A" w:rsidP="005F6C6A">
      <w:pPr>
        <w:rPr>
          <w:lang w:eastAsia="es-CO"/>
        </w:rPr>
      </w:pPr>
    </w:p>
    <w:p w14:paraId="3DF68287" w14:textId="45BEF975" w:rsidR="008458AD" w:rsidRDefault="008458AD" w:rsidP="00624144">
      <w:pPr>
        <w:rPr>
          <w:lang w:eastAsia="es-CO"/>
        </w:rPr>
      </w:pPr>
      <w:r w:rsidRPr="008458AD">
        <w:rPr>
          <w:lang w:eastAsia="es-CO"/>
        </w:rPr>
        <w:t xml:space="preserve">El objetivo del </w:t>
      </w:r>
      <w:r w:rsidR="00624144">
        <w:rPr>
          <w:lang w:eastAsia="es-CO"/>
        </w:rPr>
        <w:t xml:space="preserve">laboratorio </w:t>
      </w:r>
      <w:r w:rsidRPr="008458AD">
        <w:rPr>
          <w:lang w:eastAsia="es-CO"/>
        </w:rPr>
        <w:t xml:space="preserve">es familiarizar al estudiante con la plataforma </w:t>
      </w:r>
      <w:proofErr w:type="spellStart"/>
      <w:r w:rsidRPr="008458AD">
        <w:rPr>
          <w:lang w:eastAsia="es-CO"/>
        </w:rPr>
        <w:t>Proxmox</w:t>
      </w:r>
      <w:proofErr w:type="spellEnd"/>
      <w:r w:rsidR="00624144">
        <w:rPr>
          <w:lang w:eastAsia="es-CO"/>
        </w:rPr>
        <w:t xml:space="preserve"> y cómo se puede integrar a diferentes ambientes virtuales. </w:t>
      </w:r>
    </w:p>
    <w:p w14:paraId="3F5929FD" w14:textId="7D75D22C" w:rsidR="007B405F" w:rsidRDefault="007B405F" w:rsidP="007B405F">
      <w:pPr>
        <w:pStyle w:val="Ttulo2"/>
        <w:rPr>
          <w:lang w:eastAsia="es-CO"/>
        </w:rPr>
      </w:pPr>
      <w:r>
        <w:rPr>
          <w:lang w:eastAsia="es-CO"/>
        </w:rPr>
        <w:t xml:space="preserve">Instalación </w:t>
      </w:r>
      <w:proofErr w:type="spellStart"/>
      <w:r w:rsidR="008458AD">
        <w:rPr>
          <w:lang w:eastAsia="es-CO"/>
        </w:rPr>
        <w:t>Hypervisor</w:t>
      </w:r>
      <w:proofErr w:type="spellEnd"/>
      <w:r w:rsidR="008458AD">
        <w:rPr>
          <w:lang w:eastAsia="es-CO"/>
        </w:rPr>
        <w:t xml:space="preserve"> </w:t>
      </w:r>
      <w:proofErr w:type="spellStart"/>
      <w:r w:rsidR="008458AD">
        <w:rPr>
          <w:lang w:eastAsia="es-CO"/>
        </w:rPr>
        <w:t>Proxmox</w:t>
      </w:r>
      <w:proofErr w:type="spellEnd"/>
      <w:r>
        <w:rPr>
          <w:lang w:eastAsia="es-CO"/>
        </w:rPr>
        <w:t>.</w:t>
      </w:r>
    </w:p>
    <w:p w14:paraId="198F0F77" w14:textId="77777777" w:rsidR="007B405F" w:rsidRDefault="007B405F" w:rsidP="007B405F">
      <w:pPr>
        <w:rPr>
          <w:lang w:eastAsia="es-CO"/>
        </w:rPr>
      </w:pPr>
    </w:p>
    <w:p w14:paraId="01B583BB" w14:textId="21D4BFF4" w:rsidR="00C64EE4" w:rsidRDefault="00624144" w:rsidP="006073A5">
      <w:pPr>
        <w:rPr>
          <w:lang w:eastAsia="es-CO"/>
        </w:rPr>
      </w:pPr>
      <w:r>
        <w:rPr>
          <w:lang w:eastAsia="es-CO"/>
        </w:rPr>
        <w:t xml:space="preserve">Deberá cargar la ISO de </w:t>
      </w:r>
      <w:proofErr w:type="spellStart"/>
      <w:r>
        <w:rPr>
          <w:lang w:eastAsia="es-CO"/>
        </w:rPr>
        <w:t>proxmox</w:t>
      </w:r>
      <w:proofErr w:type="spellEnd"/>
      <w:r>
        <w:rPr>
          <w:lang w:eastAsia="es-CO"/>
        </w:rPr>
        <w:t xml:space="preserve"> en una memoria USB </w:t>
      </w:r>
      <w:proofErr w:type="spellStart"/>
      <w:r>
        <w:rPr>
          <w:lang w:eastAsia="es-CO"/>
        </w:rPr>
        <w:t>booteable</w:t>
      </w:r>
      <w:proofErr w:type="spellEnd"/>
      <w:r>
        <w:rPr>
          <w:lang w:eastAsia="es-CO"/>
        </w:rPr>
        <w:t xml:space="preserve"> para iniciar el proceso de instalación de </w:t>
      </w:r>
      <w:proofErr w:type="spellStart"/>
      <w:r>
        <w:rPr>
          <w:lang w:eastAsia="es-CO"/>
        </w:rPr>
        <w:t>Proxmox</w:t>
      </w:r>
      <w:proofErr w:type="spellEnd"/>
      <w:r>
        <w:rPr>
          <w:lang w:eastAsia="es-CO"/>
        </w:rPr>
        <w:t xml:space="preserve">. </w:t>
      </w:r>
    </w:p>
    <w:p w14:paraId="06BC9018" w14:textId="6EABC12D" w:rsidR="00C64EE4" w:rsidRDefault="00E37C2C" w:rsidP="00E37C2C">
      <w:pPr>
        <w:keepNext/>
        <w:jc w:val="center"/>
      </w:pPr>
      <w:r>
        <w:rPr>
          <w:noProof/>
          <w:lang w:eastAsia="es-CO"/>
        </w:rPr>
        <w:drawing>
          <wp:inline distT="0" distB="0" distL="0" distR="0" wp14:anchorId="4E1EC752" wp14:editId="25103315">
            <wp:extent cx="5061098" cy="3170201"/>
            <wp:effectExtent l="0" t="0" r="635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83321" cy="3184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A7461" w14:textId="6B848CC6" w:rsidR="00C64EE4" w:rsidRDefault="00C64EE4" w:rsidP="00C64EE4">
      <w:pPr>
        <w:pStyle w:val="Descripcin"/>
        <w:jc w:val="center"/>
      </w:pPr>
      <w:r>
        <w:t xml:space="preserve">Figura </w:t>
      </w:r>
      <w:r w:rsidR="00D371CF">
        <w:rPr>
          <w:noProof/>
        </w:rPr>
        <w:fldChar w:fldCharType="begin"/>
      </w:r>
      <w:r w:rsidR="00D371CF">
        <w:rPr>
          <w:noProof/>
        </w:rPr>
        <w:instrText xml:space="preserve"> SEQ Figura \* ARABIC </w:instrText>
      </w:r>
      <w:r w:rsidR="00D371CF">
        <w:rPr>
          <w:noProof/>
        </w:rPr>
        <w:fldChar w:fldCharType="separate"/>
      </w:r>
      <w:r w:rsidR="00E14E67">
        <w:rPr>
          <w:noProof/>
        </w:rPr>
        <w:t>1</w:t>
      </w:r>
      <w:r w:rsidR="00D371CF">
        <w:rPr>
          <w:noProof/>
        </w:rPr>
        <w:fldChar w:fldCharType="end"/>
      </w:r>
      <w:r>
        <w:t xml:space="preserve">. Inicio Instalación </w:t>
      </w:r>
      <w:proofErr w:type="spellStart"/>
      <w:r w:rsidR="00E37C2C">
        <w:t>Proxmox</w:t>
      </w:r>
      <w:proofErr w:type="spellEnd"/>
      <w:r>
        <w:t>.</w:t>
      </w:r>
    </w:p>
    <w:p w14:paraId="2D484E58" w14:textId="1F4CC9A0" w:rsidR="00E37C2C" w:rsidRDefault="00E37C2C" w:rsidP="00E37C2C">
      <w:r>
        <w:lastRenderedPageBreak/>
        <w:t xml:space="preserve">Posteriormente, aceptamos el acuerdo de servicio de </w:t>
      </w:r>
      <w:proofErr w:type="spellStart"/>
      <w:r>
        <w:t>Proxmox</w:t>
      </w:r>
      <w:proofErr w:type="spellEnd"/>
      <w:r>
        <w:t xml:space="preserve"> y seleccionamos el disco de almacenamiento donde se guardará nuestra información. Luego, seleccionamos el país y la zona horaria:</w:t>
      </w:r>
    </w:p>
    <w:p w14:paraId="7D10DFB8" w14:textId="77777777" w:rsidR="00D90D3F" w:rsidRDefault="00E37C2C" w:rsidP="00D90D3F">
      <w:pPr>
        <w:keepNext/>
      </w:pPr>
      <w:r>
        <w:rPr>
          <w:noProof/>
          <w:lang w:eastAsia="es-CO"/>
        </w:rPr>
        <w:drawing>
          <wp:inline distT="0" distB="0" distL="0" distR="0" wp14:anchorId="69DCBD69" wp14:editId="2787501C">
            <wp:extent cx="5612130" cy="4215765"/>
            <wp:effectExtent l="0" t="0" r="762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21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5885A" w14:textId="0079A3C3" w:rsidR="00E37C2C" w:rsidRDefault="00D90D3F" w:rsidP="00D90D3F">
      <w:pPr>
        <w:pStyle w:val="Descripcin"/>
        <w:jc w:val="center"/>
      </w:pPr>
      <w:r>
        <w:t xml:space="preserve">Figura </w:t>
      </w:r>
      <w:r w:rsidR="00206618">
        <w:fldChar w:fldCharType="begin"/>
      </w:r>
      <w:r w:rsidR="00206618">
        <w:instrText xml:space="preserve"> SEQ Figura \* ARABIC </w:instrText>
      </w:r>
      <w:r w:rsidR="00206618">
        <w:fldChar w:fldCharType="separate"/>
      </w:r>
      <w:r w:rsidR="00E14E67">
        <w:rPr>
          <w:noProof/>
        </w:rPr>
        <w:t>2</w:t>
      </w:r>
      <w:r w:rsidR="00206618">
        <w:rPr>
          <w:noProof/>
        </w:rPr>
        <w:fldChar w:fldCharType="end"/>
      </w:r>
      <w:r>
        <w:t>. Selección País.</w:t>
      </w:r>
    </w:p>
    <w:p w14:paraId="4174A4D3" w14:textId="06AB0C38" w:rsidR="00E37C2C" w:rsidRDefault="00884B2E" w:rsidP="00884B2E">
      <w:pPr>
        <w:jc w:val="both"/>
      </w:pPr>
      <w:r>
        <w:t xml:space="preserve">Seguidamente escribimos la contraseña y un correo para recibir noticias respecto a las nuevas versiones del </w:t>
      </w:r>
      <w:proofErr w:type="spellStart"/>
      <w:r>
        <w:t>hypervisor</w:t>
      </w:r>
      <w:proofErr w:type="spellEnd"/>
      <w:r>
        <w:t xml:space="preserve"> </w:t>
      </w:r>
      <w:proofErr w:type="spellStart"/>
      <w:r>
        <w:t>Proxmox</w:t>
      </w:r>
      <w:proofErr w:type="spellEnd"/>
      <w:r>
        <w:t xml:space="preserve">. </w:t>
      </w:r>
    </w:p>
    <w:p w14:paraId="6ADEF6B2" w14:textId="78B2F4C8" w:rsidR="00884B2E" w:rsidRDefault="00884B2E" w:rsidP="00884B2E">
      <w:pPr>
        <w:jc w:val="both"/>
      </w:pPr>
      <w:r>
        <w:t>Luego, nombramos el sistema de la siguiente manera:</w:t>
      </w:r>
    </w:p>
    <w:p w14:paraId="1E9FEF7B" w14:textId="44138FE2" w:rsidR="00884B2E" w:rsidRDefault="00884B2E" w:rsidP="00884B2E">
      <w:pPr>
        <w:pStyle w:val="Prrafodelista"/>
        <w:numPr>
          <w:ilvl w:val="0"/>
          <w:numId w:val="15"/>
        </w:numPr>
        <w:jc w:val="both"/>
      </w:pPr>
      <w:r>
        <w:t>Máquina Virtual 1: pve0.</w:t>
      </w:r>
      <w:r>
        <w:rPr>
          <w:i/>
        </w:rPr>
        <w:t>iniciales.</w:t>
      </w:r>
      <w:r>
        <w:t>local.</w:t>
      </w:r>
    </w:p>
    <w:p w14:paraId="0092E769" w14:textId="7A5E7793" w:rsidR="00884B2E" w:rsidRDefault="00884B2E" w:rsidP="00884B2E">
      <w:pPr>
        <w:pStyle w:val="Prrafodelista"/>
        <w:numPr>
          <w:ilvl w:val="0"/>
          <w:numId w:val="15"/>
        </w:numPr>
        <w:jc w:val="both"/>
      </w:pPr>
      <w:r>
        <w:t>Máquina Virtual 2: pve1.</w:t>
      </w:r>
      <w:r>
        <w:rPr>
          <w:i/>
        </w:rPr>
        <w:t>iniciales.</w:t>
      </w:r>
      <w:r>
        <w:t>local.</w:t>
      </w:r>
    </w:p>
    <w:p w14:paraId="3D83B7C1" w14:textId="0F0BD4E1" w:rsidR="00884B2E" w:rsidRDefault="00884B2E" w:rsidP="00884B2E">
      <w:pPr>
        <w:jc w:val="both"/>
      </w:pPr>
      <w:r>
        <w:t>Tal como aparece en la siguiente captura de pantalla:</w:t>
      </w:r>
    </w:p>
    <w:p w14:paraId="3415E83E" w14:textId="44C3B9B8" w:rsidR="00884B2E" w:rsidRDefault="00CA03CA" w:rsidP="00884B2E">
      <w:pPr>
        <w:keepNext/>
        <w:jc w:val="center"/>
      </w:pPr>
      <w:r>
        <w:rPr>
          <w:noProof/>
          <w:lang w:eastAsia="es-CO"/>
        </w:rPr>
        <w:lastRenderedPageBreak/>
        <w:drawing>
          <wp:inline distT="0" distB="0" distL="0" distR="0" wp14:anchorId="23B88EE1" wp14:editId="7D519C11">
            <wp:extent cx="5612130" cy="4191000"/>
            <wp:effectExtent l="0" t="0" r="7620" b="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3940F" w14:textId="6E34D8C8" w:rsidR="00884B2E" w:rsidRPr="00884B2E" w:rsidRDefault="00884B2E" w:rsidP="00624144">
      <w:pPr>
        <w:pStyle w:val="Descripcin"/>
        <w:jc w:val="center"/>
      </w:pPr>
      <w:r>
        <w:t xml:space="preserve">Figura </w:t>
      </w:r>
      <w:r w:rsidR="00206618">
        <w:fldChar w:fldCharType="begin"/>
      </w:r>
      <w:r w:rsidR="00206618">
        <w:instrText xml:space="preserve"> SEQ Figura \* ARABIC </w:instrText>
      </w:r>
      <w:r w:rsidR="00206618">
        <w:fldChar w:fldCharType="separate"/>
      </w:r>
      <w:r w:rsidR="00E14E67">
        <w:rPr>
          <w:noProof/>
        </w:rPr>
        <w:t>3</w:t>
      </w:r>
      <w:r w:rsidR="00206618">
        <w:rPr>
          <w:noProof/>
        </w:rPr>
        <w:fldChar w:fldCharType="end"/>
      </w:r>
      <w:r>
        <w:t xml:space="preserve">. Nombre </w:t>
      </w:r>
      <w:proofErr w:type="spellStart"/>
      <w:r>
        <w:t>VMs</w:t>
      </w:r>
      <w:proofErr w:type="spellEnd"/>
    </w:p>
    <w:p w14:paraId="4397651C" w14:textId="677ABAF7" w:rsidR="006073A5" w:rsidRDefault="00884B2E" w:rsidP="006073A5">
      <w:r>
        <w:t>De esta manera inicia el proceso de instalación y nos deberá aparecer el siguiente mensaje:</w:t>
      </w:r>
    </w:p>
    <w:p w14:paraId="4CFCB963" w14:textId="77777777" w:rsidR="00CA03CA" w:rsidRDefault="00CA03CA" w:rsidP="00CA03CA">
      <w:pPr>
        <w:keepNext/>
      </w:pPr>
      <w:r>
        <w:rPr>
          <w:noProof/>
          <w:lang w:eastAsia="es-CO"/>
        </w:rPr>
        <w:lastRenderedPageBreak/>
        <w:drawing>
          <wp:inline distT="0" distB="0" distL="0" distR="0" wp14:anchorId="1865B645" wp14:editId="021DDBE3">
            <wp:extent cx="5612130" cy="4224020"/>
            <wp:effectExtent l="0" t="0" r="7620" b="5080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22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74237" w14:textId="6CA64B9A" w:rsidR="00C64EE4" w:rsidRDefault="00CA03CA" w:rsidP="00CA03CA">
      <w:pPr>
        <w:pStyle w:val="Descripcin"/>
        <w:jc w:val="center"/>
      </w:pPr>
      <w:r>
        <w:t xml:space="preserve">Figura </w:t>
      </w:r>
      <w:r w:rsidR="00206618">
        <w:fldChar w:fldCharType="begin"/>
      </w:r>
      <w:r w:rsidR="00206618">
        <w:instrText xml:space="preserve"> SEQ Figura \* ARABIC </w:instrText>
      </w:r>
      <w:r w:rsidR="00206618">
        <w:fldChar w:fldCharType="separate"/>
      </w:r>
      <w:r w:rsidR="00E14E67">
        <w:rPr>
          <w:noProof/>
        </w:rPr>
        <w:t>4</w:t>
      </w:r>
      <w:r w:rsidR="00206618">
        <w:rPr>
          <w:noProof/>
        </w:rPr>
        <w:fldChar w:fldCharType="end"/>
      </w:r>
      <w:r>
        <w:t xml:space="preserve">. Final Instalación </w:t>
      </w:r>
      <w:proofErr w:type="spellStart"/>
      <w:r>
        <w:t>Proxmox</w:t>
      </w:r>
      <w:proofErr w:type="spellEnd"/>
    </w:p>
    <w:p w14:paraId="50FF6D46" w14:textId="196742F8" w:rsidR="00CA03CA" w:rsidRDefault="00AC362B" w:rsidP="00CA03CA">
      <w:r>
        <w:t xml:space="preserve">Reiniciamos la máquina virtual y validamos el acceso a máquina a través de un navegador web accediendo a la dirección; </w:t>
      </w:r>
      <w:hyperlink r:id="rId13" w:history="1">
        <w:r w:rsidRPr="002634EA">
          <w:rPr>
            <w:rStyle w:val="Hipervnculo"/>
          </w:rPr>
          <w:t>https://IP_SERVER:8006</w:t>
        </w:r>
      </w:hyperlink>
    </w:p>
    <w:p w14:paraId="6F11F6D4" w14:textId="77777777" w:rsidR="00AC362B" w:rsidRDefault="00AC362B" w:rsidP="00AC362B">
      <w:pPr>
        <w:keepNext/>
      </w:pPr>
      <w:r>
        <w:rPr>
          <w:noProof/>
          <w:lang w:eastAsia="es-CO"/>
        </w:rPr>
        <w:drawing>
          <wp:inline distT="0" distB="0" distL="0" distR="0" wp14:anchorId="34F29699" wp14:editId="73A3B4CC">
            <wp:extent cx="5469147" cy="2741999"/>
            <wp:effectExtent l="0" t="0" r="0" b="1270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70246" cy="274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5AD09" w14:textId="6F1D0F1C" w:rsidR="00AC362B" w:rsidRDefault="00AC362B" w:rsidP="00AC362B">
      <w:pPr>
        <w:pStyle w:val="Descripcin"/>
        <w:jc w:val="center"/>
      </w:pPr>
      <w:r>
        <w:t xml:space="preserve">Figura </w:t>
      </w:r>
      <w:r w:rsidR="00206618">
        <w:fldChar w:fldCharType="begin"/>
      </w:r>
      <w:r w:rsidR="00206618">
        <w:instrText xml:space="preserve"> SEQ Figura \* ARABIC </w:instrText>
      </w:r>
      <w:r w:rsidR="00206618">
        <w:fldChar w:fldCharType="separate"/>
      </w:r>
      <w:r w:rsidR="00E14E67">
        <w:rPr>
          <w:noProof/>
        </w:rPr>
        <w:t>5</w:t>
      </w:r>
      <w:r w:rsidR="00206618">
        <w:rPr>
          <w:noProof/>
        </w:rPr>
        <w:fldChar w:fldCharType="end"/>
      </w:r>
      <w:r>
        <w:t>. Acceso al Servidor</w:t>
      </w:r>
    </w:p>
    <w:p w14:paraId="454E5C78" w14:textId="3DABA196" w:rsidR="00AC362B" w:rsidRPr="00AC362B" w:rsidRDefault="00FF3142" w:rsidP="00FF3142">
      <w:pPr>
        <w:pStyle w:val="Prrafodelista"/>
        <w:numPr>
          <w:ilvl w:val="0"/>
          <w:numId w:val="19"/>
        </w:numPr>
      </w:pPr>
      <w:r>
        <w:lastRenderedPageBreak/>
        <w:t>Recuerden que para acceder al equipo utilizan el usuario root.</w:t>
      </w:r>
    </w:p>
    <w:p w14:paraId="6956D53D" w14:textId="174E2756" w:rsidR="00884B2E" w:rsidRDefault="00884B2E" w:rsidP="00884B2E">
      <w:pPr>
        <w:pStyle w:val="Ttulo2"/>
        <w:rPr>
          <w:lang w:eastAsia="es-CO"/>
        </w:rPr>
      </w:pPr>
      <w:r>
        <w:rPr>
          <w:lang w:eastAsia="es-CO"/>
        </w:rPr>
        <w:t xml:space="preserve">Configuración </w:t>
      </w:r>
      <w:proofErr w:type="spellStart"/>
      <w:r>
        <w:rPr>
          <w:lang w:eastAsia="es-CO"/>
        </w:rPr>
        <w:t>Cluster</w:t>
      </w:r>
      <w:proofErr w:type="spellEnd"/>
    </w:p>
    <w:p w14:paraId="7C62DB12" w14:textId="77777777" w:rsidR="00FF3142" w:rsidRDefault="00FF3142" w:rsidP="00884B2E">
      <w:pPr>
        <w:rPr>
          <w:lang w:eastAsia="es-CO"/>
        </w:rPr>
      </w:pPr>
    </w:p>
    <w:p w14:paraId="777B2ABC" w14:textId="1A0AA5EF" w:rsidR="00FF3142" w:rsidRDefault="00FF3142" w:rsidP="00884B2E">
      <w:pPr>
        <w:rPr>
          <w:lang w:eastAsia="es-CO"/>
        </w:rPr>
      </w:pPr>
      <w:r>
        <w:rPr>
          <w:lang w:eastAsia="es-CO"/>
        </w:rPr>
        <w:t xml:space="preserve">Ahora bien procederemos a crear un </w:t>
      </w:r>
      <w:proofErr w:type="spellStart"/>
      <w:r>
        <w:rPr>
          <w:lang w:eastAsia="es-CO"/>
        </w:rPr>
        <w:t>Cluster</w:t>
      </w:r>
      <w:proofErr w:type="spellEnd"/>
      <w:r>
        <w:rPr>
          <w:lang w:eastAsia="es-CO"/>
        </w:rPr>
        <w:t xml:space="preserve"> entre ambas máquinas virtuales utilizando los siguientes comandos:</w:t>
      </w:r>
    </w:p>
    <w:p w14:paraId="1D4AFB98" w14:textId="32C2994A" w:rsidR="00CA03CA" w:rsidRPr="00CA03CA" w:rsidRDefault="00CA03CA" w:rsidP="00BA41EF">
      <w:pPr>
        <w:spacing w:after="0" w:line="240" w:lineRule="auto"/>
        <w:jc w:val="center"/>
        <w:textAlignment w:val="baseline"/>
        <w:rPr>
          <w:rFonts w:ascii="Consolas" w:eastAsia="Times New Roman" w:hAnsi="Consolas" w:cs="Consolas"/>
          <w:i/>
          <w:color w:val="000000"/>
          <w:lang w:eastAsia="es-CO"/>
        </w:rPr>
      </w:pPr>
      <w:r w:rsidRPr="00CA03CA">
        <w:rPr>
          <w:rFonts w:ascii="Consolas" w:eastAsia="Times New Roman" w:hAnsi="Consolas" w:cs="Consolas"/>
          <w:i/>
          <w:color w:val="000000"/>
          <w:lang w:eastAsia="es-CO"/>
        </w:rPr>
        <w:t xml:space="preserve">pve0# </w:t>
      </w:r>
      <w:proofErr w:type="spellStart"/>
      <w:r w:rsidRPr="00CA03CA">
        <w:rPr>
          <w:rFonts w:ascii="Consolas" w:eastAsia="Times New Roman" w:hAnsi="Consolas" w:cs="Consolas"/>
          <w:i/>
          <w:color w:val="000000"/>
          <w:lang w:eastAsia="es-CO"/>
        </w:rPr>
        <w:t>pvecm</w:t>
      </w:r>
      <w:proofErr w:type="spellEnd"/>
      <w:r w:rsidRPr="00CA03CA">
        <w:rPr>
          <w:rFonts w:ascii="Consolas" w:eastAsia="Times New Roman" w:hAnsi="Consolas" w:cs="Consolas"/>
          <w:i/>
          <w:color w:val="000000"/>
          <w:lang w:eastAsia="es-CO"/>
        </w:rPr>
        <w:t xml:space="preserve"> </w:t>
      </w:r>
      <w:proofErr w:type="spellStart"/>
      <w:r w:rsidRPr="00CA03CA">
        <w:rPr>
          <w:rFonts w:ascii="Consolas" w:eastAsia="Times New Roman" w:hAnsi="Consolas" w:cs="Consolas"/>
          <w:i/>
          <w:color w:val="000000"/>
          <w:lang w:eastAsia="es-CO"/>
        </w:rPr>
        <w:t>create</w:t>
      </w:r>
      <w:proofErr w:type="spellEnd"/>
      <w:r w:rsidRPr="00CA03CA">
        <w:rPr>
          <w:rFonts w:ascii="Consolas" w:eastAsia="Times New Roman" w:hAnsi="Consolas" w:cs="Consolas"/>
          <w:i/>
          <w:color w:val="000000"/>
          <w:lang w:eastAsia="es-CO"/>
        </w:rPr>
        <w:t xml:space="preserve"> NOMBRE_CLUSTER.</w:t>
      </w:r>
    </w:p>
    <w:p w14:paraId="6E7F7529" w14:textId="77777777" w:rsidR="00BA41EF" w:rsidRDefault="00BA41EF" w:rsidP="00BA41EF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s-CO"/>
        </w:rPr>
      </w:pPr>
    </w:p>
    <w:p w14:paraId="2F612B28" w14:textId="77777777" w:rsidR="00BA41EF" w:rsidRDefault="00CA03CA" w:rsidP="00BA41EF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s-CO"/>
        </w:rPr>
      </w:pPr>
      <w:r w:rsidRPr="00CA03CA">
        <w:rPr>
          <w:lang w:eastAsia="es-CO"/>
        </w:rPr>
        <w:t xml:space="preserve">Validar el estado del </w:t>
      </w:r>
      <w:proofErr w:type="spellStart"/>
      <w:r w:rsidRPr="00CA03CA">
        <w:rPr>
          <w:lang w:eastAsia="es-CO"/>
        </w:rPr>
        <w:t>cluster</w:t>
      </w:r>
      <w:proofErr w:type="spellEnd"/>
      <w:r w:rsidRPr="00CA03CA">
        <w:rPr>
          <w:lang w:eastAsia="es-CO"/>
        </w:rPr>
        <w:t xml:space="preserve"> con:</w:t>
      </w:r>
      <w:r w:rsidRPr="00CA03CA">
        <w:rPr>
          <w:rFonts w:ascii="Arial" w:eastAsia="Times New Roman" w:hAnsi="Arial" w:cs="Arial"/>
          <w:color w:val="000000"/>
          <w:lang w:eastAsia="es-CO"/>
        </w:rPr>
        <w:t xml:space="preserve"> </w:t>
      </w:r>
    </w:p>
    <w:p w14:paraId="60A2ABCA" w14:textId="668EF50E" w:rsidR="00CA03CA" w:rsidRPr="00CA03CA" w:rsidRDefault="003B6347" w:rsidP="00BA41EF">
      <w:pPr>
        <w:spacing w:after="0" w:line="240" w:lineRule="auto"/>
        <w:jc w:val="center"/>
        <w:textAlignment w:val="baseline"/>
        <w:rPr>
          <w:rFonts w:ascii="Consolas" w:eastAsia="Times New Roman" w:hAnsi="Consolas" w:cs="Consolas"/>
          <w:i/>
          <w:color w:val="000000"/>
          <w:lang w:eastAsia="es-CO"/>
        </w:rPr>
      </w:pPr>
      <w:r>
        <w:rPr>
          <w:rFonts w:ascii="Consolas" w:eastAsia="Times New Roman" w:hAnsi="Consolas" w:cs="Consolas"/>
          <w:i/>
          <w:color w:val="000000"/>
          <w:lang w:eastAsia="es-CO"/>
        </w:rPr>
        <w:t>p</w:t>
      </w:r>
      <w:r w:rsidR="00BA41EF">
        <w:rPr>
          <w:rFonts w:ascii="Consolas" w:eastAsia="Times New Roman" w:hAnsi="Consolas" w:cs="Consolas"/>
          <w:i/>
          <w:color w:val="000000"/>
          <w:lang w:eastAsia="es-CO"/>
        </w:rPr>
        <w:t xml:space="preserve">ve0# </w:t>
      </w:r>
      <w:proofErr w:type="spellStart"/>
      <w:r w:rsidR="00CA03CA" w:rsidRPr="00CA03CA">
        <w:rPr>
          <w:rFonts w:ascii="Consolas" w:eastAsia="Times New Roman" w:hAnsi="Consolas" w:cs="Consolas"/>
          <w:i/>
          <w:color w:val="000000"/>
          <w:lang w:eastAsia="es-CO"/>
        </w:rPr>
        <w:t>pvecm</w:t>
      </w:r>
      <w:proofErr w:type="spellEnd"/>
      <w:r w:rsidR="00CA03CA" w:rsidRPr="00CA03CA">
        <w:rPr>
          <w:rFonts w:ascii="Consolas" w:eastAsia="Times New Roman" w:hAnsi="Consolas" w:cs="Consolas"/>
          <w:i/>
          <w:color w:val="000000"/>
          <w:lang w:eastAsia="es-CO"/>
        </w:rPr>
        <w:t xml:space="preserve"> status</w:t>
      </w:r>
    </w:p>
    <w:p w14:paraId="0FDF6375" w14:textId="77777777" w:rsidR="00BA41EF" w:rsidRDefault="00BA41EF" w:rsidP="00BA41EF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s-CO"/>
        </w:rPr>
      </w:pPr>
    </w:p>
    <w:p w14:paraId="548AA75F" w14:textId="77777777" w:rsidR="00BA41EF" w:rsidRDefault="00BA41EF" w:rsidP="00BA41EF">
      <w:pPr>
        <w:keepNext/>
        <w:spacing w:after="0" w:line="240" w:lineRule="auto"/>
        <w:jc w:val="center"/>
        <w:textAlignment w:val="baseline"/>
      </w:pPr>
      <w:r>
        <w:rPr>
          <w:noProof/>
          <w:lang w:eastAsia="es-CO"/>
        </w:rPr>
        <w:drawing>
          <wp:inline distT="0" distB="0" distL="0" distR="0" wp14:anchorId="74D542DB" wp14:editId="3472CEC2">
            <wp:extent cx="3695700" cy="3619500"/>
            <wp:effectExtent l="0" t="0" r="0" b="0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7329C" w14:textId="631F363A" w:rsidR="00BA41EF" w:rsidRDefault="00BA41EF" w:rsidP="00BA41EF">
      <w:pPr>
        <w:pStyle w:val="Descripcin"/>
        <w:jc w:val="center"/>
        <w:rPr>
          <w:rFonts w:ascii="Arial" w:eastAsia="Times New Roman" w:hAnsi="Arial" w:cs="Arial"/>
          <w:color w:val="000000"/>
          <w:lang w:eastAsia="es-CO"/>
        </w:rPr>
      </w:pPr>
      <w:r>
        <w:t xml:space="preserve">Figura </w:t>
      </w:r>
      <w:r w:rsidR="00206618">
        <w:fldChar w:fldCharType="begin"/>
      </w:r>
      <w:r w:rsidR="00206618">
        <w:instrText xml:space="preserve"> SEQ Figura \* ARABIC </w:instrText>
      </w:r>
      <w:r w:rsidR="00206618">
        <w:fldChar w:fldCharType="separate"/>
      </w:r>
      <w:r w:rsidR="00E14E67">
        <w:rPr>
          <w:noProof/>
        </w:rPr>
        <w:t>6</w:t>
      </w:r>
      <w:r w:rsidR="00206618">
        <w:rPr>
          <w:noProof/>
        </w:rPr>
        <w:fldChar w:fldCharType="end"/>
      </w:r>
      <w:r>
        <w:t xml:space="preserve">.Validación </w:t>
      </w:r>
      <w:proofErr w:type="spellStart"/>
      <w:r>
        <w:t>Cluster</w:t>
      </w:r>
      <w:proofErr w:type="spellEnd"/>
    </w:p>
    <w:p w14:paraId="315D3981" w14:textId="77777777" w:rsidR="00BA41EF" w:rsidRDefault="00BA41EF" w:rsidP="00BA41EF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s-CO"/>
        </w:rPr>
      </w:pPr>
    </w:p>
    <w:p w14:paraId="17F700E9" w14:textId="3F8127BB" w:rsidR="003B6347" w:rsidRDefault="00CA03CA" w:rsidP="003B6347">
      <w:pPr>
        <w:rPr>
          <w:lang w:eastAsia="es-CO"/>
        </w:rPr>
      </w:pPr>
      <w:r w:rsidRPr="00CA03CA">
        <w:rPr>
          <w:lang w:eastAsia="es-CO"/>
        </w:rPr>
        <w:t>Ingresa</w:t>
      </w:r>
      <w:r w:rsidR="003B6347">
        <w:rPr>
          <w:lang w:eastAsia="es-CO"/>
        </w:rPr>
        <w:t xml:space="preserve">mos </w:t>
      </w:r>
      <w:r w:rsidRPr="00CA03CA">
        <w:rPr>
          <w:lang w:eastAsia="es-CO"/>
        </w:rPr>
        <w:t>al segundo server</w:t>
      </w:r>
      <w:r w:rsidR="003B6347">
        <w:rPr>
          <w:lang w:eastAsia="es-CO"/>
        </w:rPr>
        <w:t xml:space="preserve"> y ejecutamos el siguiente comando:</w:t>
      </w:r>
    </w:p>
    <w:p w14:paraId="5BA55FB7" w14:textId="58DDF5B7" w:rsidR="00CA03CA" w:rsidRPr="00CA03CA" w:rsidRDefault="00CA03CA" w:rsidP="003B6347">
      <w:pPr>
        <w:spacing w:after="0" w:line="240" w:lineRule="auto"/>
        <w:jc w:val="center"/>
        <w:textAlignment w:val="baseline"/>
        <w:rPr>
          <w:rFonts w:ascii="Consolas" w:eastAsia="Times New Roman" w:hAnsi="Consolas" w:cs="Consolas"/>
          <w:i/>
          <w:color w:val="000000"/>
          <w:lang w:eastAsia="es-CO"/>
        </w:rPr>
      </w:pPr>
      <w:r w:rsidRPr="00CA03CA">
        <w:rPr>
          <w:rFonts w:ascii="Consolas" w:eastAsia="Times New Roman" w:hAnsi="Consolas" w:cs="Consolas"/>
          <w:i/>
          <w:color w:val="000000"/>
          <w:lang w:eastAsia="es-CO"/>
        </w:rPr>
        <w:t xml:space="preserve">pve1# </w:t>
      </w:r>
      <w:proofErr w:type="spellStart"/>
      <w:r w:rsidRPr="00CA03CA">
        <w:rPr>
          <w:rFonts w:ascii="Consolas" w:eastAsia="Times New Roman" w:hAnsi="Consolas" w:cs="Consolas"/>
          <w:i/>
          <w:color w:val="000000"/>
          <w:lang w:eastAsia="es-CO"/>
        </w:rPr>
        <w:t>pvecm</w:t>
      </w:r>
      <w:proofErr w:type="spellEnd"/>
      <w:r w:rsidRPr="00CA03CA">
        <w:rPr>
          <w:rFonts w:ascii="Consolas" w:eastAsia="Times New Roman" w:hAnsi="Consolas" w:cs="Consolas"/>
          <w:i/>
          <w:color w:val="000000"/>
          <w:lang w:eastAsia="es-CO"/>
        </w:rPr>
        <w:t xml:space="preserve"> </w:t>
      </w:r>
      <w:proofErr w:type="spellStart"/>
      <w:r w:rsidRPr="00CA03CA">
        <w:rPr>
          <w:rFonts w:ascii="Consolas" w:eastAsia="Times New Roman" w:hAnsi="Consolas" w:cs="Consolas"/>
          <w:i/>
          <w:color w:val="000000"/>
          <w:lang w:eastAsia="es-CO"/>
        </w:rPr>
        <w:t>add</w:t>
      </w:r>
      <w:proofErr w:type="spellEnd"/>
      <w:r w:rsidRPr="00CA03CA">
        <w:rPr>
          <w:rFonts w:ascii="Consolas" w:eastAsia="Times New Roman" w:hAnsi="Consolas" w:cs="Consolas"/>
          <w:i/>
          <w:color w:val="000000"/>
          <w:lang w:eastAsia="es-CO"/>
        </w:rPr>
        <w:t xml:space="preserve"> IP-SERVER1</w:t>
      </w:r>
    </w:p>
    <w:p w14:paraId="3FEE513B" w14:textId="77777777" w:rsidR="00BA41EF" w:rsidRDefault="00BA41EF" w:rsidP="00BA41EF">
      <w:p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val="en-US" w:eastAsia="es-CO"/>
        </w:rPr>
      </w:pPr>
    </w:p>
    <w:p w14:paraId="605E76EE" w14:textId="77777777" w:rsidR="003B6347" w:rsidRDefault="003B6347" w:rsidP="003B6347">
      <w:pPr>
        <w:keepNext/>
        <w:spacing w:after="0" w:line="240" w:lineRule="auto"/>
        <w:jc w:val="center"/>
        <w:textAlignment w:val="baseline"/>
      </w:pPr>
      <w:r>
        <w:rPr>
          <w:noProof/>
          <w:lang w:eastAsia="es-CO"/>
        </w:rPr>
        <w:lastRenderedPageBreak/>
        <w:drawing>
          <wp:inline distT="0" distB="0" distL="0" distR="0" wp14:anchorId="4EB88B51" wp14:editId="114B758F">
            <wp:extent cx="5612130" cy="1971675"/>
            <wp:effectExtent l="0" t="0" r="7620" b="9525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A31D0" w14:textId="6324A87B" w:rsidR="003B6347" w:rsidRPr="003B6347" w:rsidRDefault="003B6347" w:rsidP="003B6347">
      <w:pPr>
        <w:pStyle w:val="Descripcin"/>
        <w:jc w:val="center"/>
        <w:rPr>
          <w:rFonts w:ascii="Arial" w:eastAsia="Times New Roman" w:hAnsi="Arial" w:cs="Arial"/>
          <w:color w:val="000000"/>
          <w:lang w:eastAsia="es-CO"/>
        </w:rPr>
      </w:pPr>
      <w:r>
        <w:t xml:space="preserve">Figura </w:t>
      </w:r>
      <w:r w:rsidR="00206618">
        <w:fldChar w:fldCharType="begin"/>
      </w:r>
      <w:r w:rsidR="00206618">
        <w:instrText xml:space="preserve"> SEQ Figura \* ARABIC </w:instrText>
      </w:r>
      <w:r w:rsidR="00206618">
        <w:fldChar w:fldCharType="separate"/>
      </w:r>
      <w:r w:rsidR="00E14E67">
        <w:rPr>
          <w:noProof/>
        </w:rPr>
        <w:t>7</w:t>
      </w:r>
      <w:r w:rsidR="00206618">
        <w:rPr>
          <w:noProof/>
        </w:rPr>
        <w:fldChar w:fldCharType="end"/>
      </w:r>
      <w:r>
        <w:t xml:space="preserve">. Nodo nuevo al </w:t>
      </w:r>
      <w:proofErr w:type="spellStart"/>
      <w:r>
        <w:t>cluster</w:t>
      </w:r>
      <w:proofErr w:type="spellEnd"/>
      <w:r>
        <w:t>.</w:t>
      </w:r>
    </w:p>
    <w:p w14:paraId="7255C891" w14:textId="0560D446" w:rsidR="00CA03CA" w:rsidRDefault="003B6347" w:rsidP="003B6347">
      <w:pPr>
        <w:spacing w:after="0" w:line="240" w:lineRule="auto"/>
        <w:jc w:val="center"/>
        <w:textAlignment w:val="baseline"/>
        <w:rPr>
          <w:rFonts w:ascii="Consolas" w:eastAsia="Times New Roman" w:hAnsi="Consolas" w:cs="Consolas"/>
          <w:i/>
          <w:color w:val="000000"/>
          <w:lang w:eastAsia="es-CO"/>
        </w:rPr>
      </w:pPr>
      <w:r w:rsidRPr="003B6347">
        <w:rPr>
          <w:rFonts w:ascii="Consolas" w:eastAsia="Times New Roman" w:hAnsi="Consolas" w:cs="Consolas"/>
          <w:i/>
          <w:color w:val="000000"/>
          <w:lang w:eastAsia="es-CO"/>
        </w:rPr>
        <w:t xml:space="preserve">pve1# </w:t>
      </w:r>
      <w:proofErr w:type="spellStart"/>
      <w:r w:rsidR="00CA03CA" w:rsidRPr="00CA03CA">
        <w:rPr>
          <w:rFonts w:ascii="Consolas" w:eastAsia="Times New Roman" w:hAnsi="Consolas" w:cs="Consolas"/>
          <w:i/>
          <w:color w:val="000000"/>
          <w:lang w:eastAsia="es-CO"/>
        </w:rPr>
        <w:t>pvecm</w:t>
      </w:r>
      <w:proofErr w:type="spellEnd"/>
      <w:r w:rsidR="00CA03CA" w:rsidRPr="00CA03CA">
        <w:rPr>
          <w:rFonts w:ascii="Consolas" w:eastAsia="Times New Roman" w:hAnsi="Consolas" w:cs="Consolas"/>
          <w:i/>
          <w:color w:val="000000"/>
          <w:lang w:eastAsia="es-CO"/>
        </w:rPr>
        <w:t xml:space="preserve"> status</w:t>
      </w:r>
    </w:p>
    <w:p w14:paraId="5090C252" w14:textId="77777777" w:rsidR="0085476C" w:rsidRPr="00CA03CA" w:rsidRDefault="0085476C" w:rsidP="003B6347">
      <w:pPr>
        <w:spacing w:after="0" w:line="240" w:lineRule="auto"/>
        <w:jc w:val="center"/>
        <w:textAlignment w:val="baseline"/>
        <w:rPr>
          <w:rFonts w:ascii="Consolas" w:eastAsia="Times New Roman" w:hAnsi="Consolas" w:cs="Consolas"/>
          <w:i/>
          <w:color w:val="000000"/>
          <w:lang w:eastAsia="es-CO"/>
        </w:rPr>
      </w:pPr>
    </w:p>
    <w:p w14:paraId="2C47C1B8" w14:textId="44AC34CA" w:rsidR="00884B2E" w:rsidRDefault="003B6347" w:rsidP="00884B2E">
      <w:pPr>
        <w:rPr>
          <w:rFonts w:ascii="Arial" w:eastAsia="Times New Roman" w:hAnsi="Arial" w:cs="Arial"/>
          <w:color w:val="000000"/>
          <w:lang w:eastAsia="es-CO"/>
        </w:rPr>
      </w:pPr>
      <w:r>
        <w:rPr>
          <w:rFonts w:ascii="Arial" w:eastAsia="Times New Roman" w:hAnsi="Arial" w:cs="Arial"/>
          <w:color w:val="000000"/>
          <w:lang w:eastAsia="es-CO"/>
        </w:rPr>
        <w:t xml:space="preserve">Ahora ya podremos ver ambos servidores como nodos en el mismo </w:t>
      </w:r>
      <w:proofErr w:type="spellStart"/>
      <w:r>
        <w:rPr>
          <w:rFonts w:ascii="Arial" w:eastAsia="Times New Roman" w:hAnsi="Arial" w:cs="Arial"/>
          <w:color w:val="000000"/>
          <w:lang w:eastAsia="es-CO"/>
        </w:rPr>
        <w:t>cluster</w:t>
      </w:r>
      <w:proofErr w:type="spellEnd"/>
      <w:r>
        <w:rPr>
          <w:rFonts w:ascii="Arial" w:eastAsia="Times New Roman" w:hAnsi="Arial" w:cs="Arial"/>
          <w:color w:val="000000"/>
          <w:lang w:eastAsia="es-CO"/>
        </w:rPr>
        <w:t>, como se aprecia en la siguiente captura:</w:t>
      </w:r>
    </w:p>
    <w:p w14:paraId="20431564" w14:textId="77777777" w:rsidR="0085476C" w:rsidRDefault="0085476C" w:rsidP="0085476C">
      <w:pPr>
        <w:keepNext/>
      </w:pPr>
      <w:r>
        <w:rPr>
          <w:noProof/>
          <w:lang w:eastAsia="es-CO"/>
        </w:rPr>
        <w:drawing>
          <wp:inline distT="0" distB="0" distL="0" distR="0" wp14:anchorId="4D88627C" wp14:editId="1DBD9AD7">
            <wp:extent cx="5612130" cy="2790190"/>
            <wp:effectExtent l="0" t="0" r="7620" b="0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9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BB2E8" w14:textId="1F9C7E4B" w:rsidR="0085476C" w:rsidRDefault="0085476C" w:rsidP="00195E45">
      <w:pPr>
        <w:pStyle w:val="Descripcin"/>
        <w:jc w:val="center"/>
      </w:pPr>
      <w:r>
        <w:t xml:space="preserve">Figura </w:t>
      </w:r>
      <w:r w:rsidR="00206618">
        <w:fldChar w:fldCharType="begin"/>
      </w:r>
      <w:r w:rsidR="00206618">
        <w:instrText xml:space="preserve"> SEQ Figura \* ARABIC </w:instrText>
      </w:r>
      <w:r w:rsidR="00206618">
        <w:fldChar w:fldCharType="separate"/>
      </w:r>
      <w:r w:rsidR="00E14E67">
        <w:rPr>
          <w:noProof/>
        </w:rPr>
        <w:t>8</w:t>
      </w:r>
      <w:r w:rsidR="00206618">
        <w:rPr>
          <w:noProof/>
        </w:rPr>
        <w:fldChar w:fldCharType="end"/>
      </w:r>
      <w:r>
        <w:t xml:space="preserve">. Validación </w:t>
      </w:r>
      <w:proofErr w:type="spellStart"/>
      <w:r>
        <w:t>Cluster</w:t>
      </w:r>
      <w:proofErr w:type="spellEnd"/>
    </w:p>
    <w:p w14:paraId="49B3D434" w14:textId="12E09D58" w:rsidR="00195E45" w:rsidRDefault="00195E45" w:rsidP="00195E45"/>
    <w:p w14:paraId="4E00F343" w14:textId="15813752" w:rsidR="00195E45" w:rsidRDefault="00195E45" w:rsidP="00195E45"/>
    <w:p w14:paraId="1934006F" w14:textId="7B016C46" w:rsidR="00195E45" w:rsidRDefault="00195E45" w:rsidP="00195E45"/>
    <w:p w14:paraId="00A3C45A" w14:textId="77777777" w:rsidR="00195E45" w:rsidRPr="00195E45" w:rsidRDefault="00195E45" w:rsidP="00195E45"/>
    <w:p w14:paraId="6BD1C8F7" w14:textId="17A68D3C" w:rsidR="00F16AE2" w:rsidRDefault="00815C5E" w:rsidP="00815C5E">
      <w:pPr>
        <w:pStyle w:val="Ttulo2"/>
      </w:pPr>
      <w:r>
        <w:lastRenderedPageBreak/>
        <w:t>Ambiente Virtual</w:t>
      </w:r>
    </w:p>
    <w:p w14:paraId="60A8C469" w14:textId="51C045CF" w:rsidR="0041303E" w:rsidRDefault="0041303E" w:rsidP="0041303E">
      <w:pPr>
        <w:pStyle w:val="Ttulo3"/>
      </w:pPr>
    </w:p>
    <w:p w14:paraId="5D0D340D" w14:textId="680D00E2" w:rsidR="00815C5E" w:rsidRDefault="00815C5E" w:rsidP="00815C5E">
      <w:r>
        <w:t xml:space="preserve">Una vez instalado el </w:t>
      </w:r>
      <w:proofErr w:type="spellStart"/>
      <w:r>
        <w:t>hypervisor</w:t>
      </w:r>
      <w:proofErr w:type="spellEnd"/>
      <w:r>
        <w:t xml:space="preserve"> </w:t>
      </w:r>
      <w:proofErr w:type="spellStart"/>
      <w:r w:rsidR="00884B2E">
        <w:t>Proxmox</w:t>
      </w:r>
      <w:proofErr w:type="spellEnd"/>
      <w:r>
        <w:t xml:space="preserve"> de manera correcta, procedemos a rea</w:t>
      </w:r>
      <w:r w:rsidR="00CA4DC0">
        <w:t xml:space="preserve">lizar el aprovisionamiento de la </w:t>
      </w:r>
      <w:r>
        <w:t>máquina virtual</w:t>
      </w:r>
      <w:r w:rsidR="00624144">
        <w:t>. A continuación, se muestra un ejemplo con un Ubuntu server. Tenga en cuenta que para completar su laboratorio debe configurar un servicio básico de red (DHCP o DNS), un servidor WEB y una máquina virtual o contenedor con Asterisk.</w:t>
      </w:r>
    </w:p>
    <w:p w14:paraId="40DFAF68" w14:textId="24B12B64" w:rsidR="00CA4DC0" w:rsidRDefault="00CA4DC0" w:rsidP="00CA4DC0">
      <w:pPr>
        <w:pStyle w:val="Prrafodelista"/>
        <w:numPr>
          <w:ilvl w:val="0"/>
          <w:numId w:val="23"/>
        </w:numPr>
      </w:pPr>
      <w:r>
        <w:t>Ubuntu Server.</w:t>
      </w:r>
    </w:p>
    <w:p w14:paraId="5AE2454D" w14:textId="19E7EDA6" w:rsidR="0041303E" w:rsidRDefault="00466D99" w:rsidP="0041303E">
      <w:r>
        <w:t xml:space="preserve">A diferencia de VMware no es necesario realizar la instalación de programas adicionales para gestionar el </w:t>
      </w:r>
      <w:proofErr w:type="spellStart"/>
      <w:r>
        <w:t>hypervisor</w:t>
      </w:r>
      <w:proofErr w:type="spellEnd"/>
      <w:r>
        <w:t xml:space="preserve"> </w:t>
      </w:r>
      <w:proofErr w:type="spellStart"/>
      <w:r>
        <w:t>proxmox</w:t>
      </w:r>
      <w:proofErr w:type="spellEnd"/>
      <w:r>
        <w:t>, solo es necesario acceder desde el navegador.</w:t>
      </w:r>
    </w:p>
    <w:p w14:paraId="7194BA7D" w14:textId="08B5A7AE" w:rsidR="00466D99" w:rsidRDefault="00466D99" w:rsidP="0041303E">
      <w:r>
        <w:t xml:space="preserve">Previo a la creación de la máquina virtual, es necesario copiar la ISO al siguiente directorio: </w:t>
      </w:r>
      <w:r w:rsidRPr="00466D99">
        <w:t>/</w:t>
      </w:r>
      <w:proofErr w:type="spellStart"/>
      <w:r w:rsidRPr="00466D99">
        <w:t>var</w:t>
      </w:r>
      <w:proofErr w:type="spellEnd"/>
      <w:r w:rsidRPr="00466D99">
        <w:t>/</w:t>
      </w:r>
      <w:proofErr w:type="spellStart"/>
      <w:r w:rsidRPr="00466D99">
        <w:t>lib</w:t>
      </w:r>
      <w:proofErr w:type="spellEnd"/>
      <w:r w:rsidRPr="00466D99">
        <w:t>/</w:t>
      </w:r>
      <w:proofErr w:type="spellStart"/>
      <w:r w:rsidRPr="00466D99">
        <w:t>vz</w:t>
      </w:r>
      <w:proofErr w:type="spellEnd"/>
      <w:r w:rsidRPr="00466D99">
        <w:t>/</w:t>
      </w:r>
      <w:proofErr w:type="spellStart"/>
      <w:r w:rsidRPr="00466D99">
        <w:t>template</w:t>
      </w:r>
      <w:proofErr w:type="spellEnd"/>
      <w:r w:rsidRPr="00466D99">
        <w:t>/</w:t>
      </w:r>
      <w:proofErr w:type="spellStart"/>
      <w:r w:rsidRPr="00466D99">
        <w:t>iso</w:t>
      </w:r>
      <w:proofErr w:type="spellEnd"/>
      <w:r w:rsidRPr="00466D99">
        <w:t>/</w:t>
      </w:r>
      <w:r>
        <w:t xml:space="preserve"> en ambas máquinas virtuales.</w:t>
      </w:r>
    </w:p>
    <w:p w14:paraId="64AD62B4" w14:textId="77777777" w:rsidR="00466D99" w:rsidRDefault="00466D99" w:rsidP="00466D99">
      <w:pPr>
        <w:keepNext/>
        <w:jc w:val="center"/>
      </w:pPr>
      <w:r>
        <w:rPr>
          <w:noProof/>
          <w:lang w:eastAsia="es-CO"/>
        </w:rPr>
        <w:drawing>
          <wp:inline distT="0" distB="0" distL="0" distR="0" wp14:anchorId="4171CFF4" wp14:editId="61A04EC4">
            <wp:extent cx="5612130" cy="3519805"/>
            <wp:effectExtent l="0" t="0" r="7620" b="4445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1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E70CA" w14:textId="4B099619" w:rsidR="00466D99" w:rsidRDefault="00466D99" w:rsidP="00466D99">
      <w:pPr>
        <w:pStyle w:val="Descripcin"/>
        <w:jc w:val="center"/>
      </w:pPr>
      <w:r>
        <w:t xml:space="preserve">Figura </w:t>
      </w:r>
      <w:r w:rsidR="00D371CF">
        <w:rPr>
          <w:noProof/>
        </w:rPr>
        <w:fldChar w:fldCharType="begin"/>
      </w:r>
      <w:r w:rsidR="00D371CF">
        <w:rPr>
          <w:noProof/>
        </w:rPr>
        <w:instrText xml:space="preserve"> SEQ Figura \* ARABIC </w:instrText>
      </w:r>
      <w:r w:rsidR="00D371CF">
        <w:rPr>
          <w:noProof/>
        </w:rPr>
        <w:fldChar w:fldCharType="separate"/>
      </w:r>
      <w:r w:rsidR="00E14E67">
        <w:rPr>
          <w:noProof/>
        </w:rPr>
        <w:t>9</w:t>
      </w:r>
      <w:r w:rsidR="00D371CF">
        <w:rPr>
          <w:noProof/>
        </w:rPr>
        <w:fldChar w:fldCharType="end"/>
      </w:r>
      <w:r>
        <w:t>. Transferencia Máquinas Virtuales.</w:t>
      </w:r>
    </w:p>
    <w:p w14:paraId="28891012" w14:textId="77777777" w:rsidR="00D67B4E" w:rsidRPr="00D67B4E" w:rsidRDefault="00D67B4E" w:rsidP="00D67B4E"/>
    <w:p w14:paraId="454BF7E4" w14:textId="05A70305" w:rsidR="009A3F70" w:rsidRDefault="0041303E" w:rsidP="00EB06E1">
      <w:pPr>
        <w:pStyle w:val="Ttulo3"/>
      </w:pPr>
      <w:r>
        <w:t>Ubuntu Server</w:t>
      </w:r>
    </w:p>
    <w:p w14:paraId="732B7A2E" w14:textId="65FB2CB9" w:rsidR="002F0BC7" w:rsidRDefault="002F0BC7" w:rsidP="002F0BC7"/>
    <w:p w14:paraId="54CE0B57" w14:textId="064D37C4" w:rsidR="002F0BC7" w:rsidRDefault="002F0BC7" w:rsidP="002F0BC7">
      <w:r>
        <w:t>Ahora bien, procederos a crear una nueva máquina virtual para ejecutar Ubuntu Server. Primero debemos dar clic en Crear nueva máquina virtual:</w:t>
      </w:r>
    </w:p>
    <w:p w14:paraId="6FEF9257" w14:textId="77777777" w:rsidR="002F0BC7" w:rsidRPr="002F0BC7" w:rsidRDefault="002F0BC7" w:rsidP="002F0BC7"/>
    <w:p w14:paraId="351BCE47" w14:textId="77777777" w:rsidR="002F0BC7" w:rsidRDefault="002F0BC7" w:rsidP="002F0BC7">
      <w:pPr>
        <w:keepNext/>
      </w:pPr>
      <w:r>
        <w:rPr>
          <w:noProof/>
          <w:lang w:eastAsia="es-CO"/>
        </w:rPr>
        <w:lastRenderedPageBreak/>
        <w:drawing>
          <wp:inline distT="0" distB="0" distL="0" distR="0" wp14:anchorId="783F0130" wp14:editId="7FA04E25">
            <wp:extent cx="5612130" cy="1229360"/>
            <wp:effectExtent l="0" t="0" r="7620" b="8890"/>
            <wp:docPr id="31" name="Imagen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22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F5C57" w14:textId="010368FB" w:rsidR="00EB06E1" w:rsidRDefault="002F0BC7" w:rsidP="002F0BC7">
      <w:pPr>
        <w:pStyle w:val="Descripcin"/>
        <w:jc w:val="center"/>
      </w:pPr>
      <w:r>
        <w:t xml:space="preserve">Figura </w:t>
      </w:r>
      <w:r w:rsidR="00D371CF">
        <w:rPr>
          <w:noProof/>
        </w:rPr>
        <w:fldChar w:fldCharType="begin"/>
      </w:r>
      <w:r w:rsidR="00D371CF">
        <w:rPr>
          <w:noProof/>
        </w:rPr>
        <w:instrText xml:space="preserve"> SEQ Figura \* ARABIC </w:instrText>
      </w:r>
      <w:r w:rsidR="00D371CF">
        <w:rPr>
          <w:noProof/>
        </w:rPr>
        <w:fldChar w:fldCharType="separate"/>
      </w:r>
      <w:r w:rsidR="00E14E67">
        <w:rPr>
          <w:noProof/>
        </w:rPr>
        <w:t>10</w:t>
      </w:r>
      <w:r w:rsidR="00D371CF">
        <w:rPr>
          <w:noProof/>
        </w:rPr>
        <w:fldChar w:fldCharType="end"/>
      </w:r>
      <w:r>
        <w:t>. Nueva Máquina Virtual</w:t>
      </w:r>
    </w:p>
    <w:p w14:paraId="5100DA16" w14:textId="77777777" w:rsidR="002F0BC7" w:rsidRDefault="002F0BC7" w:rsidP="002F0BC7">
      <w:r>
        <w:t>Ahora bien, debemos seleccionar la imagen ISO como se aprecia en la siguiente captura:</w:t>
      </w:r>
    </w:p>
    <w:p w14:paraId="04378A1D" w14:textId="77777777" w:rsidR="00A869AD" w:rsidRDefault="00A869AD" w:rsidP="00A869AD">
      <w:pPr>
        <w:keepNext/>
        <w:jc w:val="center"/>
      </w:pPr>
      <w:r>
        <w:rPr>
          <w:noProof/>
          <w:lang w:eastAsia="es-CO"/>
        </w:rPr>
        <w:drawing>
          <wp:inline distT="0" distB="0" distL="0" distR="0" wp14:anchorId="6B02295F" wp14:editId="4CFA2157">
            <wp:extent cx="3371850" cy="1908731"/>
            <wp:effectExtent l="0" t="0" r="0" b="0"/>
            <wp:docPr id="32" name="Imagen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81703" cy="1914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2976F" w14:textId="16E4B8B4" w:rsidR="002F0BC7" w:rsidRPr="00EB06E1" w:rsidRDefault="00A869AD" w:rsidP="00A869AD">
      <w:pPr>
        <w:pStyle w:val="Descripcin"/>
        <w:jc w:val="center"/>
      </w:pPr>
      <w:r>
        <w:t xml:space="preserve">Figura </w:t>
      </w:r>
      <w:r w:rsidR="00D371CF">
        <w:rPr>
          <w:noProof/>
        </w:rPr>
        <w:fldChar w:fldCharType="begin"/>
      </w:r>
      <w:r w:rsidR="00D371CF">
        <w:rPr>
          <w:noProof/>
        </w:rPr>
        <w:instrText xml:space="preserve"> SEQ Figura \* ARABIC </w:instrText>
      </w:r>
      <w:r w:rsidR="00D371CF">
        <w:rPr>
          <w:noProof/>
        </w:rPr>
        <w:fldChar w:fldCharType="separate"/>
      </w:r>
      <w:r w:rsidR="00E14E67">
        <w:rPr>
          <w:noProof/>
        </w:rPr>
        <w:t>11</w:t>
      </w:r>
      <w:r w:rsidR="00D371CF">
        <w:rPr>
          <w:noProof/>
        </w:rPr>
        <w:fldChar w:fldCharType="end"/>
      </w:r>
      <w:r>
        <w:t>. Seleccionar Imagen ISO</w:t>
      </w:r>
    </w:p>
    <w:p w14:paraId="6268E817" w14:textId="12B15E90" w:rsidR="00C90F59" w:rsidRDefault="00C90F59" w:rsidP="00C90F59">
      <w:r>
        <w:t>Debemos validar que la configuración de la máquina virtual nos quede de la siguiente manera:</w:t>
      </w:r>
    </w:p>
    <w:p w14:paraId="4B1EC349" w14:textId="4AD63E48" w:rsidR="00C90F59" w:rsidRDefault="00C90F59" w:rsidP="00C90F59">
      <w:pPr>
        <w:pStyle w:val="Prrafodelista"/>
        <w:numPr>
          <w:ilvl w:val="0"/>
          <w:numId w:val="18"/>
        </w:numPr>
      </w:pPr>
      <w:r>
        <w:t>Sistema Operativo Linux 64-bit.</w:t>
      </w:r>
    </w:p>
    <w:p w14:paraId="2B97C859" w14:textId="0103436D" w:rsidR="00C90F59" w:rsidRDefault="007E64E3" w:rsidP="00C90F59">
      <w:pPr>
        <w:pStyle w:val="Prrafodelista"/>
        <w:numPr>
          <w:ilvl w:val="0"/>
          <w:numId w:val="18"/>
        </w:numPr>
      </w:pPr>
      <w:r>
        <w:t xml:space="preserve">Número de sockets </w:t>
      </w:r>
      <w:r w:rsidR="00D67B4E">
        <w:t>1</w:t>
      </w:r>
      <w:r>
        <w:t>.</w:t>
      </w:r>
    </w:p>
    <w:p w14:paraId="5A1000F4" w14:textId="247210FD" w:rsidR="007E64E3" w:rsidRDefault="007E64E3" w:rsidP="00C90F59">
      <w:pPr>
        <w:pStyle w:val="Prrafodelista"/>
        <w:numPr>
          <w:ilvl w:val="0"/>
          <w:numId w:val="18"/>
        </w:numPr>
      </w:pPr>
      <w:r>
        <w:t xml:space="preserve">Memoria </w:t>
      </w:r>
      <w:r w:rsidR="00E56405">
        <w:t>1</w:t>
      </w:r>
      <w:r>
        <w:t xml:space="preserve"> GB</w:t>
      </w:r>
    </w:p>
    <w:p w14:paraId="22F34989" w14:textId="470270FB" w:rsidR="007E64E3" w:rsidRDefault="007E64E3" w:rsidP="00C90F59">
      <w:pPr>
        <w:pStyle w:val="Prrafodelista"/>
        <w:numPr>
          <w:ilvl w:val="0"/>
          <w:numId w:val="18"/>
        </w:numPr>
      </w:pPr>
      <w:r>
        <w:t>Almacenamiento: Nuevo Disco Virtual aprovisionamiento fino – 20 GB</w:t>
      </w:r>
    </w:p>
    <w:p w14:paraId="43B53A6E" w14:textId="142011E8" w:rsidR="00E56405" w:rsidRDefault="00E56405" w:rsidP="00E56405">
      <w:r>
        <w:t>Por último, para poder inicializar correctamente nuestra máquina virtual, debemos deshabilitar la Virtualización de Hardware en nuestra máquina virtual:</w:t>
      </w:r>
    </w:p>
    <w:p w14:paraId="4E5597A1" w14:textId="77777777" w:rsidR="00E56405" w:rsidRDefault="00E56405" w:rsidP="00E56405">
      <w:pPr>
        <w:keepNext/>
      </w:pPr>
      <w:r>
        <w:rPr>
          <w:noProof/>
          <w:lang w:eastAsia="es-CO"/>
        </w:rPr>
        <w:lastRenderedPageBreak/>
        <w:drawing>
          <wp:inline distT="0" distB="0" distL="0" distR="0" wp14:anchorId="3AC7AA44" wp14:editId="13B80965">
            <wp:extent cx="5612130" cy="3018155"/>
            <wp:effectExtent l="0" t="0" r="7620" b="0"/>
            <wp:docPr id="33" name="Imagen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1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BB624" w14:textId="02AE1503" w:rsidR="00E56405" w:rsidRDefault="00E56405" w:rsidP="00E56405">
      <w:pPr>
        <w:pStyle w:val="Descripcin"/>
        <w:jc w:val="center"/>
      </w:pPr>
      <w:r>
        <w:t xml:space="preserve">Figura </w:t>
      </w:r>
      <w:r w:rsidR="00D371CF">
        <w:rPr>
          <w:noProof/>
        </w:rPr>
        <w:fldChar w:fldCharType="begin"/>
      </w:r>
      <w:r w:rsidR="00D371CF">
        <w:rPr>
          <w:noProof/>
        </w:rPr>
        <w:instrText xml:space="preserve"> SEQ Figura \* ARABIC </w:instrText>
      </w:r>
      <w:r w:rsidR="00D371CF">
        <w:rPr>
          <w:noProof/>
        </w:rPr>
        <w:fldChar w:fldCharType="separate"/>
      </w:r>
      <w:r w:rsidR="00E14E67">
        <w:rPr>
          <w:noProof/>
        </w:rPr>
        <w:t>12</w:t>
      </w:r>
      <w:r w:rsidR="00D371CF">
        <w:rPr>
          <w:noProof/>
        </w:rPr>
        <w:fldChar w:fldCharType="end"/>
      </w:r>
      <w:r>
        <w:t>. Deshabilitar Virtualización Hardware</w:t>
      </w:r>
    </w:p>
    <w:p w14:paraId="318AE636" w14:textId="2DD5D361" w:rsidR="009349BE" w:rsidRDefault="009349BE" w:rsidP="007E64E3">
      <w:r>
        <w:t xml:space="preserve">Iniciamos la máquina virtual </w:t>
      </w:r>
      <w:r w:rsidR="000B6348">
        <w:t xml:space="preserve">y procedemos con el proceso de instalación. </w:t>
      </w:r>
    </w:p>
    <w:p w14:paraId="4FE6AC8E" w14:textId="1DF31F3C" w:rsidR="00097F95" w:rsidRDefault="00343075" w:rsidP="00097F95">
      <w:pPr>
        <w:autoSpaceDE w:val="0"/>
        <w:autoSpaceDN w:val="0"/>
        <w:adjustRightInd w:val="0"/>
        <w:spacing w:after="0" w:line="240" w:lineRule="auto"/>
      </w:pPr>
      <w:r>
        <w:t>Al finalizar el laboratorio, deberá tener un ambiente virtual cómo el que aparece a continuación:</w:t>
      </w:r>
    </w:p>
    <w:p w14:paraId="1301F95F" w14:textId="4DC86A4F" w:rsidR="00343075" w:rsidRDefault="00343075" w:rsidP="00097F95">
      <w:pPr>
        <w:autoSpaceDE w:val="0"/>
        <w:autoSpaceDN w:val="0"/>
        <w:adjustRightInd w:val="0"/>
        <w:spacing w:after="0" w:line="240" w:lineRule="auto"/>
      </w:pPr>
    </w:p>
    <w:p w14:paraId="1CA32667" w14:textId="7C7EDFBA" w:rsidR="00343075" w:rsidRDefault="00912CF7" w:rsidP="00097F95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4D5BADFC" wp14:editId="6EB4D3B0">
            <wp:extent cx="5612130" cy="1983740"/>
            <wp:effectExtent l="0" t="0" r="762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98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C52646E" w14:textId="77777777" w:rsidR="00097F95" w:rsidRPr="003953F6" w:rsidRDefault="00097F95" w:rsidP="00097F95">
      <w:pPr>
        <w:autoSpaceDE w:val="0"/>
        <w:autoSpaceDN w:val="0"/>
        <w:adjustRightInd w:val="0"/>
        <w:spacing w:after="0" w:line="240" w:lineRule="auto"/>
      </w:pPr>
    </w:p>
    <w:sectPr w:rsidR="00097F95" w:rsidRPr="003953F6">
      <w:footerReference w:type="default" r:id="rId23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429925" w14:textId="77777777" w:rsidR="00206618" w:rsidRDefault="00206618" w:rsidP="00C64EE4">
      <w:pPr>
        <w:spacing w:after="0" w:line="240" w:lineRule="auto"/>
      </w:pPr>
      <w:r>
        <w:separator/>
      </w:r>
    </w:p>
  </w:endnote>
  <w:endnote w:type="continuationSeparator" w:id="0">
    <w:p w14:paraId="6C98BB97" w14:textId="77777777" w:rsidR="00206618" w:rsidRDefault="00206618" w:rsidP="00C64E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1F55DA" w14:textId="379363CB" w:rsidR="00C64EE4" w:rsidRPr="003F51CD" w:rsidRDefault="00C64EE4" w:rsidP="00C64EE4">
    <w:pPr>
      <w:pStyle w:val="Piedepgina"/>
      <w:rPr>
        <w:rFonts w:asciiTheme="majorHAnsi" w:hAnsiTheme="majorHAnsi"/>
        <w:sz w:val="20"/>
        <w:szCs w:val="20"/>
      </w:rPr>
    </w:pPr>
    <w:r w:rsidRPr="003F51CD">
      <w:rPr>
        <w:rFonts w:asciiTheme="majorHAnsi" w:hAnsiTheme="majorHAnsi"/>
        <w:sz w:val="20"/>
        <w:szCs w:val="20"/>
      </w:rPr>
      <w:t>Guía Elaborada por: Juan Felipe Gómez Manzanares.</w:t>
    </w:r>
  </w:p>
  <w:p w14:paraId="082D8283" w14:textId="77777777" w:rsidR="00C64EE4" w:rsidRPr="003F51CD" w:rsidRDefault="00C64EE4" w:rsidP="00C64EE4">
    <w:pPr>
      <w:pStyle w:val="Piedepgina"/>
      <w:rPr>
        <w:rFonts w:asciiTheme="majorHAnsi" w:hAnsiTheme="majorHAnsi"/>
        <w:sz w:val="20"/>
        <w:szCs w:val="20"/>
      </w:rPr>
    </w:pPr>
    <w:r w:rsidRPr="003F51CD">
      <w:rPr>
        <w:rFonts w:asciiTheme="majorHAnsi" w:hAnsiTheme="majorHAnsi"/>
        <w:sz w:val="20"/>
        <w:szCs w:val="20"/>
      </w:rPr>
      <w:t>Ingeniero Telemátic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7D0BAF" w14:textId="77777777" w:rsidR="00206618" w:rsidRDefault="00206618" w:rsidP="00C64EE4">
      <w:pPr>
        <w:spacing w:after="0" w:line="240" w:lineRule="auto"/>
      </w:pPr>
      <w:r>
        <w:separator/>
      </w:r>
    </w:p>
  </w:footnote>
  <w:footnote w:type="continuationSeparator" w:id="0">
    <w:p w14:paraId="6DDC00DB" w14:textId="77777777" w:rsidR="00206618" w:rsidRDefault="00206618" w:rsidP="00C64E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396.75pt;height:396.75pt;visibility:visible" o:bullet="t">
        <v:imagedata r:id="rId1" o:title=""/>
      </v:shape>
    </w:pict>
  </w:numPicBullet>
  <w:numPicBullet w:numPicBulletId="1">
    <w:pict>
      <v:shape id="_x0000_i1041" type="#_x0000_t75" style="width:396.75pt;height:396.75pt;visibility:visible" o:bullet="t">
        <v:imagedata r:id="rId2" o:title=""/>
      </v:shape>
    </w:pict>
  </w:numPicBullet>
  <w:abstractNum w:abstractNumId="0" w15:restartNumberingAfterBreak="0">
    <w:nsid w:val="039C2583"/>
    <w:multiLevelType w:val="hybridMultilevel"/>
    <w:tmpl w:val="97422CC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41AA2"/>
    <w:multiLevelType w:val="hybridMultilevel"/>
    <w:tmpl w:val="FB26905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15C2D"/>
    <w:multiLevelType w:val="hybridMultilevel"/>
    <w:tmpl w:val="0D56143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E95F2C"/>
    <w:multiLevelType w:val="hybridMultilevel"/>
    <w:tmpl w:val="7ED65128"/>
    <w:lvl w:ilvl="0" w:tplc="DE863F38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1702D0"/>
    <w:multiLevelType w:val="hybridMultilevel"/>
    <w:tmpl w:val="2304CCB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F12E63"/>
    <w:multiLevelType w:val="hybridMultilevel"/>
    <w:tmpl w:val="90D24A96"/>
    <w:lvl w:ilvl="0" w:tplc="DE863F38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288D30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9028A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E6C83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F236A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8484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E1EC6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C74C9C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3CA4DD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33E46697"/>
    <w:multiLevelType w:val="hybridMultilevel"/>
    <w:tmpl w:val="EA54618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840774"/>
    <w:multiLevelType w:val="hybridMultilevel"/>
    <w:tmpl w:val="C2F25AAC"/>
    <w:lvl w:ilvl="0" w:tplc="0680C69A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5D5979"/>
    <w:multiLevelType w:val="hybridMultilevel"/>
    <w:tmpl w:val="818650F6"/>
    <w:lvl w:ilvl="0" w:tplc="79A8A13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728798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3AA06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F9AAC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E440D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7DEC69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F1E1E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9F4D8F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06241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26C5C90"/>
    <w:multiLevelType w:val="hybridMultilevel"/>
    <w:tmpl w:val="7D943CB8"/>
    <w:lvl w:ilvl="0" w:tplc="EEB42D2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84621B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CEA004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C6CAA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460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DD6511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896D1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25014D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7BAA6C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42E17CF1"/>
    <w:multiLevelType w:val="hybridMultilevel"/>
    <w:tmpl w:val="08CA911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967F0B"/>
    <w:multiLevelType w:val="hybridMultilevel"/>
    <w:tmpl w:val="43627E7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CE63A5"/>
    <w:multiLevelType w:val="hybridMultilevel"/>
    <w:tmpl w:val="01463E5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3E57E7"/>
    <w:multiLevelType w:val="hybridMultilevel"/>
    <w:tmpl w:val="EFC04F76"/>
    <w:lvl w:ilvl="0" w:tplc="E45AEB4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DE2DA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C0066A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CE6E1F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8424CB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33CCE9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D96AC9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9E138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BE8BB4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48EA7C87"/>
    <w:multiLevelType w:val="hybridMultilevel"/>
    <w:tmpl w:val="E902867E"/>
    <w:lvl w:ilvl="0" w:tplc="5BA6878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FBCE1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8BCF16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1DAB73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D09EE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0C825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43CA3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B60CC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A54DB0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605853B7"/>
    <w:multiLevelType w:val="hybridMultilevel"/>
    <w:tmpl w:val="8FB8332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3D18EB"/>
    <w:multiLevelType w:val="hybridMultilevel"/>
    <w:tmpl w:val="742A14A8"/>
    <w:lvl w:ilvl="0" w:tplc="7F60E3C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E82CA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552222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E1444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E589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84A5C3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BD4DE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8EEA5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C2A79B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65DE44A8"/>
    <w:multiLevelType w:val="hybridMultilevel"/>
    <w:tmpl w:val="3E3612E2"/>
    <w:lvl w:ilvl="0" w:tplc="5BA68782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44376C"/>
    <w:multiLevelType w:val="hybridMultilevel"/>
    <w:tmpl w:val="BF76A626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7A52DD"/>
    <w:multiLevelType w:val="hybridMultilevel"/>
    <w:tmpl w:val="3ABCB6A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EF3FC0"/>
    <w:multiLevelType w:val="hybridMultilevel"/>
    <w:tmpl w:val="85BAAC5A"/>
    <w:lvl w:ilvl="0" w:tplc="678274CC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D8E168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E624AE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B00CA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D8818B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79ACC8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CC873D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97CE55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23213A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75D40952"/>
    <w:multiLevelType w:val="multilevel"/>
    <w:tmpl w:val="5978C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9"/>
  </w:num>
  <w:num w:numId="2">
    <w:abstractNumId w:val="2"/>
  </w:num>
  <w:num w:numId="3">
    <w:abstractNumId w:val="9"/>
  </w:num>
  <w:num w:numId="4">
    <w:abstractNumId w:val="5"/>
  </w:num>
  <w:num w:numId="5">
    <w:abstractNumId w:val="13"/>
  </w:num>
  <w:num w:numId="6">
    <w:abstractNumId w:val="8"/>
  </w:num>
  <w:num w:numId="7">
    <w:abstractNumId w:val="20"/>
  </w:num>
  <w:num w:numId="8">
    <w:abstractNumId w:val="18"/>
  </w:num>
  <w:num w:numId="9">
    <w:abstractNumId w:val="16"/>
  </w:num>
  <w:num w:numId="10">
    <w:abstractNumId w:val="14"/>
  </w:num>
  <w:num w:numId="11">
    <w:abstractNumId w:val="17"/>
  </w:num>
  <w:num w:numId="12">
    <w:abstractNumId w:val="1"/>
  </w:num>
  <w:num w:numId="13">
    <w:abstractNumId w:val="11"/>
  </w:num>
  <w:num w:numId="14">
    <w:abstractNumId w:val="0"/>
  </w:num>
  <w:num w:numId="15">
    <w:abstractNumId w:val="10"/>
  </w:num>
  <w:num w:numId="16">
    <w:abstractNumId w:val="3"/>
  </w:num>
  <w:num w:numId="17">
    <w:abstractNumId w:val="4"/>
  </w:num>
  <w:num w:numId="18">
    <w:abstractNumId w:val="6"/>
  </w:num>
  <w:num w:numId="19">
    <w:abstractNumId w:val="7"/>
  </w:num>
  <w:num w:numId="20">
    <w:abstractNumId w:val="21"/>
  </w:num>
  <w:num w:numId="21">
    <w:abstractNumId w:val="21"/>
    <w:lvlOverride w:ilvl="1">
      <w:lvl w:ilvl="1">
        <w:numFmt w:val="lowerLetter"/>
        <w:lvlText w:val="%2."/>
        <w:lvlJc w:val="left"/>
      </w:lvl>
    </w:lvlOverride>
  </w:num>
  <w:num w:numId="22">
    <w:abstractNumId w:val="21"/>
    <w:lvlOverride w:ilvl="1">
      <w:lvl w:ilvl="1">
        <w:numFmt w:val="lowerLetter"/>
        <w:lvlText w:val="%2."/>
        <w:lvlJc w:val="left"/>
      </w:lvl>
    </w:lvlOverride>
  </w:num>
  <w:num w:numId="23">
    <w:abstractNumId w:val="15"/>
  </w:num>
  <w:num w:numId="24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MTU3MDG3MDQwNrRQ0lEKTi0uzszPAykwqgUAYdio1ywAAAA="/>
  </w:docVars>
  <w:rsids>
    <w:rsidRoot w:val="00367E88"/>
    <w:rsid w:val="00010FE5"/>
    <w:rsid w:val="000228CE"/>
    <w:rsid w:val="00041DE7"/>
    <w:rsid w:val="0006016C"/>
    <w:rsid w:val="00065DA5"/>
    <w:rsid w:val="000870E9"/>
    <w:rsid w:val="00097F95"/>
    <w:rsid w:val="000A43F0"/>
    <w:rsid w:val="000B6348"/>
    <w:rsid w:val="000C153B"/>
    <w:rsid w:val="000D7587"/>
    <w:rsid w:val="000E17BF"/>
    <w:rsid w:val="000F2654"/>
    <w:rsid w:val="000F61BF"/>
    <w:rsid w:val="00117C77"/>
    <w:rsid w:val="00121C9C"/>
    <w:rsid w:val="00125DC5"/>
    <w:rsid w:val="001270D9"/>
    <w:rsid w:val="00143DEB"/>
    <w:rsid w:val="00155B2C"/>
    <w:rsid w:val="00167E87"/>
    <w:rsid w:val="00176A8C"/>
    <w:rsid w:val="00182BB8"/>
    <w:rsid w:val="00195E45"/>
    <w:rsid w:val="001A3B41"/>
    <w:rsid w:val="001C3633"/>
    <w:rsid w:val="001C3AAB"/>
    <w:rsid w:val="001F0EBC"/>
    <w:rsid w:val="001F107A"/>
    <w:rsid w:val="00206618"/>
    <w:rsid w:val="00211E02"/>
    <w:rsid w:val="00217DF4"/>
    <w:rsid w:val="00225165"/>
    <w:rsid w:val="00243127"/>
    <w:rsid w:val="00254FA4"/>
    <w:rsid w:val="00266609"/>
    <w:rsid w:val="00271CE0"/>
    <w:rsid w:val="00277C0B"/>
    <w:rsid w:val="00280B18"/>
    <w:rsid w:val="002924C5"/>
    <w:rsid w:val="002F0BC7"/>
    <w:rsid w:val="00314193"/>
    <w:rsid w:val="00343075"/>
    <w:rsid w:val="00367E88"/>
    <w:rsid w:val="00386344"/>
    <w:rsid w:val="0039016A"/>
    <w:rsid w:val="003953F6"/>
    <w:rsid w:val="003A3748"/>
    <w:rsid w:val="003B6347"/>
    <w:rsid w:val="0041303E"/>
    <w:rsid w:val="00422A97"/>
    <w:rsid w:val="004277E3"/>
    <w:rsid w:val="004454BA"/>
    <w:rsid w:val="0045784D"/>
    <w:rsid w:val="00466D99"/>
    <w:rsid w:val="00472422"/>
    <w:rsid w:val="00483A3C"/>
    <w:rsid w:val="004A7831"/>
    <w:rsid w:val="004B44E2"/>
    <w:rsid w:val="004B5EF5"/>
    <w:rsid w:val="004C2B5E"/>
    <w:rsid w:val="004F7036"/>
    <w:rsid w:val="00517C24"/>
    <w:rsid w:val="005441CD"/>
    <w:rsid w:val="005654DA"/>
    <w:rsid w:val="005866B1"/>
    <w:rsid w:val="00590E13"/>
    <w:rsid w:val="005A5270"/>
    <w:rsid w:val="005B4AFE"/>
    <w:rsid w:val="005D4D45"/>
    <w:rsid w:val="005E25DC"/>
    <w:rsid w:val="005F6C6A"/>
    <w:rsid w:val="006014D6"/>
    <w:rsid w:val="006073A5"/>
    <w:rsid w:val="00624144"/>
    <w:rsid w:val="00662334"/>
    <w:rsid w:val="00665199"/>
    <w:rsid w:val="00697269"/>
    <w:rsid w:val="006C4B5D"/>
    <w:rsid w:val="006C5098"/>
    <w:rsid w:val="006D10EF"/>
    <w:rsid w:val="006D2770"/>
    <w:rsid w:val="006F2177"/>
    <w:rsid w:val="006F6CE9"/>
    <w:rsid w:val="0071705A"/>
    <w:rsid w:val="0077398A"/>
    <w:rsid w:val="00796A8F"/>
    <w:rsid w:val="007A0746"/>
    <w:rsid w:val="007B405F"/>
    <w:rsid w:val="007E64E3"/>
    <w:rsid w:val="007F31B4"/>
    <w:rsid w:val="00815C5E"/>
    <w:rsid w:val="008222C7"/>
    <w:rsid w:val="008458AD"/>
    <w:rsid w:val="0085476C"/>
    <w:rsid w:val="00875A70"/>
    <w:rsid w:val="00884B2E"/>
    <w:rsid w:val="00892A38"/>
    <w:rsid w:val="008C4D8B"/>
    <w:rsid w:val="008C634A"/>
    <w:rsid w:val="008D0944"/>
    <w:rsid w:val="008E1986"/>
    <w:rsid w:val="008F5916"/>
    <w:rsid w:val="00912CF7"/>
    <w:rsid w:val="009231D2"/>
    <w:rsid w:val="0092343A"/>
    <w:rsid w:val="00933C8F"/>
    <w:rsid w:val="009349BE"/>
    <w:rsid w:val="009377C1"/>
    <w:rsid w:val="00943444"/>
    <w:rsid w:val="0097022A"/>
    <w:rsid w:val="0097249A"/>
    <w:rsid w:val="009A3F70"/>
    <w:rsid w:val="009D1F4F"/>
    <w:rsid w:val="009D4016"/>
    <w:rsid w:val="009D4B3D"/>
    <w:rsid w:val="009E1AED"/>
    <w:rsid w:val="009E7540"/>
    <w:rsid w:val="009F7332"/>
    <w:rsid w:val="00A12B51"/>
    <w:rsid w:val="00A869AD"/>
    <w:rsid w:val="00AC362B"/>
    <w:rsid w:val="00AE22A2"/>
    <w:rsid w:val="00B03618"/>
    <w:rsid w:val="00B1196D"/>
    <w:rsid w:val="00B46C1C"/>
    <w:rsid w:val="00BA41EF"/>
    <w:rsid w:val="00C02329"/>
    <w:rsid w:val="00C06286"/>
    <w:rsid w:val="00C07786"/>
    <w:rsid w:val="00C15641"/>
    <w:rsid w:val="00C456F6"/>
    <w:rsid w:val="00C4731B"/>
    <w:rsid w:val="00C64EE4"/>
    <w:rsid w:val="00C663FE"/>
    <w:rsid w:val="00C72BAE"/>
    <w:rsid w:val="00C7755F"/>
    <w:rsid w:val="00C83E08"/>
    <w:rsid w:val="00C90F59"/>
    <w:rsid w:val="00C92DAB"/>
    <w:rsid w:val="00C9543D"/>
    <w:rsid w:val="00CA03CA"/>
    <w:rsid w:val="00CA398B"/>
    <w:rsid w:val="00CA4DC0"/>
    <w:rsid w:val="00CF3444"/>
    <w:rsid w:val="00D037F6"/>
    <w:rsid w:val="00D061B1"/>
    <w:rsid w:val="00D07FFD"/>
    <w:rsid w:val="00D371CF"/>
    <w:rsid w:val="00D44779"/>
    <w:rsid w:val="00D67B4E"/>
    <w:rsid w:val="00D70E17"/>
    <w:rsid w:val="00D90D3F"/>
    <w:rsid w:val="00D97A1B"/>
    <w:rsid w:val="00DB057E"/>
    <w:rsid w:val="00DD0DC0"/>
    <w:rsid w:val="00DD5E57"/>
    <w:rsid w:val="00DE0F81"/>
    <w:rsid w:val="00DE1C92"/>
    <w:rsid w:val="00DF429D"/>
    <w:rsid w:val="00E02280"/>
    <w:rsid w:val="00E14E67"/>
    <w:rsid w:val="00E23477"/>
    <w:rsid w:val="00E37C2C"/>
    <w:rsid w:val="00E56405"/>
    <w:rsid w:val="00E95EA0"/>
    <w:rsid w:val="00EB06E1"/>
    <w:rsid w:val="00ED6F79"/>
    <w:rsid w:val="00EF3D03"/>
    <w:rsid w:val="00F16AE2"/>
    <w:rsid w:val="00F3739B"/>
    <w:rsid w:val="00F81C63"/>
    <w:rsid w:val="00F910AE"/>
    <w:rsid w:val="00F9463E"/>
    <w:rsid w:val="00FB1F12"/>
    <w:rsid w:val="00FF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FD0D01C"/>
  <w15:docId w15:val="{5A2D973A-D576-47CF-97CE-38C6C2753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D97A1B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s-CO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0A43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4130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367E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367E8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67E88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DF429D"/>
    <w:pPr>
      <w:ind w:left="720"/>
      <w:contextualSpacing/>
    </w:pPr>
  </w:style>
  <w:style w:type="paragraph" w:customStyle="1" w:styleId="Normal1">
    <w:name w:val="Normal1"/>
    <w:rsid w:val="001C3633"/>
    <w:pPr>
      <w:spacing w:after="0"/>
    </w:pPr>
    <w:rPr>
      <w:rFonts w:ascii="Arial" w:eastAsia="Arial" w:hAnsi="Arial" w:cs="Arial"/>
      <w:color w:val="000000"/>
      <w:lang w:val="es-ES" w:eastAsia="es-ES"/>
    </w:rPr>
  </w:style>
  <w:style w:type="character" w:customStyle="1" w:styleId="Ttulo1Car">
    <w:name w:val="Título 1 Car"/>
    <w:basedOn w:val="Fuentedeprrafopredeter"/>
    <w:link w:val="Ttulo1"/>
    <w:uiPriority w:val="9"/>
    <w:rsid w:val="00D97A1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s-CO"/>
    </w:rPr>
  </w:style>
  <w:style w:type="paragraph" w:styleId="Bibliografa">
    <w:name w:val="Bibliography"/>
    <w:basedOn w:val="Normal"/>
    <w:next w:val="Normal"/>
    <w:uiPriority w:val="37"/>
    <w:unhideWhenUsed/>
    <w:rsid w:val="00D97A1B"/>
  </w:style>
  <w:style w:type="character" w:customStyle="1" w:styleId="Ttulo2Car">
    <w:name w:val="Título 2 Car"/>
    <w:basedOn w:val="Fuentedeprrafopredeter"/>
    <w:link w:val="Ttulo2"/>
    <w:uiPriority w:val="9"/>
    <w:rsid w:val="000A43F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Descripcin">
    <w:name w:val="caption"/>
    <w:basedOn w:val="Normal"/>
    <w:next w:val="Normal"/>
    <w:uiPriority w:val="35"/>
    <w:unhideWhenUsed/>
    <w:qFormat/>
    <w:rsid w:val="00E23477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155B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CO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155B2C"/>
    <w:rPr>
      <w:rFonts w:ascii="Courier New" w:eastAsia="Times New Roman" w:hAnsi="Courier New" w:cs="Courier New"/>
      <w:sz w:val="20"/>
      <w:szCs w:val="20"/>
      <w:lang w:eastAsia="es-CO"/>
    </w:rPr>
  </w:style>
  <w:style w:type="paragraph" w:styleId="Encabezado">
    <w:name w:val="header"/>
    <w:basedOn w:val="Normal"/>
    <w:link w:val="EncabezadoCar"/>
    <w:uiPriority w:val="99"/>
    <w:unhideWhenUsed/>
    <w:rsid w:val="00C64EE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64EE4"/>
  </w:style>
  <w:style w:type="paragraph" w:styleId="Piedepgina">
    <w:name w:val="footer"/>
    <w:basedOn w:val="Normal"/>
    <w:link w:val="PiedepginaCar"/>
    <w:uiPriority w:val="99"/>
    <w:unhideWhenUsed/>
    <w:rsid w:val="00C64EE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64EE4"/>
  </w:style>
  <w:style w:type="character" w:customStyle="1" w:styleId="Ttulo3Car">
    <w:name w:val="Título 3 Car"/>
    <w:basedOn w:val="Fuentedeprrafopredeter"/>
    <w:link w:val="Ttulo3"/>
    <w:uiPriority w:val="9"/>
    <w:rsid w:val="004130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A03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character" w:styleId="Hipervnculo">
    <w:name w:val="Hyperlink"/>
    <w:basedOn w:val="Fuentedeprrafopredeter"/>
    <w:uiPriority w:val="99"/>
    <w:unhideWhenUsed/>
    <w:rsid w:val="00AC362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6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7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98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1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59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16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0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4757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6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1943913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8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7928531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07362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652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2019123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631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9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4000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023555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7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7638842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087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4515553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451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19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IP_SERVER:8006" TargetMode="External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San14</b:Tag>
    <b:SourceType>Book</b:SourceType>
    <b:Guid>{BA9734DA-947A-4436-8C36-11FC28D18381}</b:Guid>
    <b:Title>Data Center Virtualization Fundamentals</b:Title>
    <b:Year>2014</b:Year>
    <b:City>Indianapolis.</b:City>
    <b:Author>
      <b:Author>
        <b:NameList>
          <b:Person>
            <b:Last>Santana</b:Last>
            <b:First>Gustavo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0237A22A-381B-4DC2-B015-11975E6540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2</TotalTime>
  <Pages>1</Pages>
  <Words>640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546071</dc:creator>
  <cp:keywords/>
  <dc:description/>
  <cp:lastModifiedBy>Juan Felipe Gomez Manzanares</cp:lastModifiedBy>
  <cp:revision>32</cp:revision>
  <cp:lastPrinted>2019-09-04T21:44:00Z</cp:lastPrinted>
  <dcterms:created xsi:type="dcterms:W3CDTF">2015-12-23T13:05:00Z</dcterms:created>
  <dcterms:modified xsi:type="dcterms:W3CDTF">2019-09-04T21:44:00Z</dcterms:modified>
</cp:coreProperties>
</file>